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D70F0" w:rsidRPr="004D70F0" w14:paraId="6EA8E921" w14:textId="77777777" w:rsidTr="004D70F0">
        <w:tc>
          <w:tcPr>
            <w:tcW w:w="4148" w:type="dxa"/>
          </w:tcPr>
          <w:p w14:paraId="733E9FE9" w14:textId="77777777" w:rsidR="004D70F0" w:rsidRPr="004D70F0" w:rsidRDefault="004D70F0" w:rsidP="001237A4">
            <w:pPr>
              <w:ind w:firstLineChars="0" w:firstLine="0"/>
              <w:rPr>
                <w:b/>
                <w:bCs/>
              </w:rPr>
            </w:pPr>
            <w:r w:rsidRPr="004D70F0">
              <w:rPr>
                <w:b/>
                <w:bCs/>
              </w:rPr>
              <w:t>Node</w:t>
            </w:r>
          </w:p>
        </w:tc>
        <w:tc>
          <w:tcPr>
            <w:tcW w:w="4148" w:type="dxa"/>
          </w:tcPr>
          <w:p w14:paraId="44899F16" w14:textId="77777777" w:rsidR="004D70F0" w:rsidRPr="004D70F0" w:rsidRDefault="004D70F0" w:rsidP="001237A4">
            <w:pPr>
              <w:ind w:firstLineChars="0" w:firstLine="0"/>
              <w:rPr>
                <w:b/>
                <w:bCs/>
              </w:rPr>
            </w:pPr>
            <w:r w:rsidRPr="004D70F0">
              <w:rPr>
                <w:b/>
                <w:bCs/>
              </w:rPr>
              <w:t>Type</w:t>
            </w:r>
          </w:p>
        </w:tc>
      </w:tr>
      <w:tr w:rsidR="004D70F0" w:rsidRPr="004D70F0" w14:paraId="66263050" w14:textId="77777777" w:rsidTr="004D70F0">
        <w:tc>
          <w:tcPr>
            <w:tcW w:w="4148" w:type="dxa"/>
          </w:tcPr>
          <w:p w14:paraId="61048488" w14:textId="77777777" w:rsidR="004D70F0" w:rsidRPr="004D70F0" w:rsidRDefault="004D70F0" w:rsidP="001237A4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4148" w:type="dxa"/>
          </w:tcPr>
          <w:p w14:paraId="055D44D4" w14:textId="77777777" w:rsidR="004D70F0" w:rsidRPr="004D70F0" w:rsidRDefault="004D70F0" w:rsidP="001237A4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63BC8466" w14:textId="77777777" w:rsidTr="004D70F0">
        <w:tc>
          <w:tcPr>
            <w:tcW w:w="4148" w:type="dxa"/>
          </w:tcPr>
          <w:p w14:paraId="621848D9" w14:textId="77777777" w:rsidR="004D70F0" w:rsidRPr="004D70F0" w:rsidRDefault="004D70F0" w:rsidP="001237A4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4148" w:type="dxa"/>
          </w:tcPr>
          <w:p w14:paraId="58AF9A3A" w14:textId="77777777" w:rsidR="004D70F0" w:rsidRPr="004D70F0" w:rsidRDefault="004D70F0" w:rsidP="001237A4">
            <w:pPr>
              <w:ind w:firstLineChars="0" w:firstLine="0"/>
            </w:pPr>
            <w:r w:rsidRPr="004D70F0">
              <w:t>miRNA</w:t>
            </w:r>
          </w:p>
        </w:tc>
      </w:tr>
      <w:tr w:rsidR="004D70F0" w:rsidRPr="004D70F0" w14:paraId="344C086E" w14:textId="77777777" w:rsidTr="004D70F0">
        <w:tc>
          <w:tcPr>
            <w:tcW w:w="4148" w:type="dxa"/>
          </w:tcPr>
          <w:p w14:paraId="52303B62" w14:textId="77777777" w:rsidR="004D70F0" w:rsidRPr="004D70F0" w:rsidRDefault="004D70F0" w:rsidP="001237A4">
            <w:pPr>
              <w:ind w:firstLineChars="0" w:firstLine="0"/>
            </w:pPr>
            <w:r w:rsidRPr="004D70F0">
              <w:t>hsa-miR-875-3p</w:t>
            </w:r>
          </w:p>
        </w:tc>
        <w:tc>
          <w:tcPr>
            <w:tcW w:w="4148" w:type="dxa"/>
          </w:tcPr>
          <w:p w14:paraId="1F6301E2" w14:textId="77777777" w:rsidR="004D70F0" w:rsidRPr="004D70F0" w:rsidRDefault="004D70F0" w:rsidP="001237A4">
            <w:pPr>
              <w:ind w:firstLineChars="0" w:firstLine="0"/>
            </w:pPr>
            <w:r w:rsidRPr="004D70F0">
              <w:t>miRNA</w:t>
            </w:r>
          </w:p>
        </w:tc>
      </w:tr>
      <w:tr w:rsidR="004D70F0" w:rsidRPr="004D70F0" w14:paraId="33E09A72" w14:textId="77777777" w:rsidTr="004D70F0">
        <w:tc>
          <w:tcPr>
            <w:tcW w:w="4148" w:type="dxa"/>
          </w:tcPr>
          <w:p w14:paraId="63EC28D1" w14:textId="77777777" w:rsidR="004D70F0" w:rsidRPr="004D70F0" w:rsidRDefault="004D70F0" w:rsidP="001237A4">
            <w:pPr>
              <w:ind w:firstLineChars="0" w:firstLine="0"/>
            </w:pPr>
            <w:r w:rsidRPr="004D70F0">
              <w:t>hsa-miR-576-5p</w:t>
            </w:r>
          </w:p>
        </w:tc>
        <w:tc>
          <w:tcPr>
            <w:tcW w:w="4148" w:type="dxa"/>
          </w:tcPr>
          <w:p w14:paraId="75E6D75A" w14:textId="77777777" w:rsidR="004D70F0" w:rsidRPr="004D70F0" w:rsidRDefault="004D70F0" w:rsidP="001237A4">
            <w:pPr>
              <w:ind w:firstLineChars="0" w:firstLine="0"/>
            </w:pPr>
            <w:r w:rsidRPr="004D70F0">
              <w:t>miRNA</w:t>
            </w:r>
          </w:p>
        </w:tc>
      </w:tr>
      <w:tr w:rsidR="004D70F0" w:rsidRPr="004D70F0" w14:paraId="2936F3E1" w14:textId="77777777" w:rsidTr="004D70F0">
        <w:tc>
          <w:tcPr>
            <w:tcW w:w="4148" w:type="dxa"/>
          </w:tcPr>
          <w:p w14:paraId="4A91DFE7" w14:textId="77777777" w:rsidR="004D70F0" w:rsidRPr="004D70F0" w:rsidRDefault="004D70F0" w:rsidP="001237A4">
            <w:pPr>
              <w:ind w:firstLineChars="0" w:firstLine="0"/>
            </w:pPr>
            <w:r w:rsidRPr="004D70F0">
              <w:t>hsa-let-7a-3p</w:t>
            </w:r>
          </w:p>
        </w:tc>
        <w:tc>
          <w:tcPr>
            <w:tcW w:w="4148" w:type="dxa"/>
          </w:tcPr>
          <w:p w14:paraId="59478E9D" w14:textId="77777777" w:rsidR="004D70F0" w:rsidRPr="004D70F0" w:rsidRDefault="004D70F0" w:rsidP="001237A4">
            <w:pPr>
              <w:ind w:firstLineChars="0" w:firstLine="0"/>
            </w:pPr>
            <w:r w:rsidRPr="004D70F0">
              <w:t>miRNA</w:t>
            </w:r>
          </w:p>
        </w:tc>
      </w:tr>
      <w:tr w:rsidR="004D70F0" w:rsidRPr="004D70F0" w14:paraId="0BD285DE" w14:textId="77777777" w:rsidTr="004D70F0">
        <w:tc>
          <w:tcPr>
            <w:tcW w:w="4148" w:type="dxa"/>
          </w:tcPr>
          <w:p w14:paraId="3C36C638" w14:textId="77777777" w:rsidR="004D70F0" w:rsidRPr="004D70F0" w:rsidRDefault="004D70F0" w:rsidP="001237A4">
            <w:pPr>
              <w:ind w:firstLineChars="0" w:firstLine="0"/>
            </w:pPr>
            <w:r w:rsidRPr="004D70F0">
              <w:t>hsa-miR-194-3p</w:t>
            </w:r>
          </w:p>
        </w:tc>
        <w:tc>
          <w:tcPr>
            <w:tcW w:w="4148" w:type="dxa"/>
          </w:tcPr>
          <w:p w14:paraId="1C5F3720" w14:textId="77777777" w:rsidR="004D70F0" w:rsidRPr="004D70F0" w:rsidRDefault="004D70F0" w:rsidP="001237A4">
            <w:pPr>
              <w:ind w:firstLineChars="0" w:firstLine="0"/>
            </w:pPr>
            <w:r w:rsidRPr="004D70F0">
              <w:t>miRNA</w:t>
            </w:r>
          </w:p>
        </w:tc>
      </w:tr>
      <w:tr w:rsidR="004D70F0" w:rsidRPr="004D70F0" w14:paraId="61E91DF1" w14:textId="77777777" w:rsidTr="004D70F0">
        <w:tc>
          <w:tcPr>
            <w:tcW w:w="4148" w:type="dxa"/>
          </w:tcPr>
          <w:p w14:paraId="266654D1" w14:textId="77777777" w:rsidR="004D70F0" w:rsidRPr="004D70F0" w:rsidRDefault="004D70F0" w:rsidP="001237A4">
            <w:pPr>
              <w:ind w:firstLineChars="0" w:firstLine="0"/>
            </w:pPr>
            <w:r w:rsidRPr="004D70F0">
              <w:t>hsa-miR-543</w:t>
            </w:r>
          </w:p>
        </w:tc>
        <w:tc>
          <w:tcPr>
            <w:tcW w:w="4148" w:type="dxa"/>
          </w:tcPr>
          <w:p w14:paraId="3ED08E1F" w14:textId="77777777" w:rsidR="004D70F0" w:rsidRPr="004D70F0" w:rsidRDefault="004D70F0" w:rsidP="001237A4">
            <w:pPr>
              <w:ind w:firstLineChars="0" w:firstLine="0"/>
            </w:pPr>
            <w:r w:rsidRPr="004D70F0">
              <w:t>miRNA</w:t>
            </w:r>
          </w:p>
        </w:tc>
      </w:tr>
      <w:tr w:rsidR="004D70F0" w:rsidRPr="004D70F0" w14:paraId="79D1ED08" w14:textId="77777777" w:rsidTr="004D70F0">
        <w:tc>
          <w:tcPr>
            <w:tcW w:w="4148" w:type="dxa"/>
          </w:tcPr>
          <w:p w14:paraId="472E88DB" w14:textId="77777777" w:rsidR="004D70F0" w:rsidRPr="004D70F0" w:rsidRDefault="004D70F0" w:rsidP="001237A4">
            <w:pPr>
              <w:ind w:firstLineChars="0" w:firstLine="0"/>
            </w:pPr>
            <w:r w:rsidRPr="004D70F0">
              <w:t>hsa-miR-9-5p</w:t>
            </w:r>
          </w:p>
        </w:tc>
        <w:tc>
          <w:tcPr>
            <w:tcW w:w="4148" w:type="dxa"/>
          </w:tcPr>
          <w:p w14:paraId="5F451F62" w14:textId="77777777" w:rsidR="004D70F0" w:rsidRPr="004D70F0" w:rsidRDefault="004D70F0" w:rsidP="001237A4">
            <w:pPr>
              <w:ind w:firstLineChars="0" w:firstLine="0"/>
            </w:pPr>
            <w:r w:rsidRPr="004D70F0">
              <w:t>miRNA</w:t>
            </w:r>
          </w:p>
        </w:tc>
      </w:tr>
      <w:tr w:rsidR="004D70F0" w:rsidRPr="004D70F0" w14:paraId="06D0A9E3" w14:textId="77777777" w:rsidTr="004D70F0">
        <w:tc>
          <w:tcPr>
            <w:tcW w:w="4148" w:type="dxa"/>
          </w:tcPr>
          <w:p w14:paraId="057F4478" w14:textId="77777777" w:rsidR="004D70F0" w:rsidRPr="004D70F0" w:rsidRDefault="004D70F0" w:rsidP="001237A4">
            <w:pPr>
              <w:ind w:firstLineChars="0" w:firstLine="0"/>
            </w:pPr>
            <w:r w:rsidRPr="004D70F0">
              <w:t>LINC00661</w:t>
            </w:r>
          </w:p>
        </w:tc>
        <w:tc>
          <w:tcPr>
            <w:tcW w:w="4148" w:type="dxa"/>
          </w:tcPr>
          <w:p w14:paraId="7E726D1B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50429D6" w14:textId="77777777" w:rsidTr="004D70F0">
        <w:tc>
          <w:tcPr>
            <w:tcW w:w="4148" w:type="dxa"/>
          </w:tcPr>
          <w:p w14:paraId="0E120D5C" w14:textId="77777777" w:rsidR="004D70F0" w:rsidRPr="004D70F0" w:rsidRDefault="004D70F0" w:rsidP="001237A4">
            <w:pPr>
              <w:ind w:firstLineChars="0" w:firstLine="0"/>
            </w:pPr>
            <w:r w:rsidRPr="004D70F0">
              <w:t>RP11-64K12.8</w:t>
            </w:r>
          </w:p>
        </w:tc>
        <w:tc>
          <w:tcPr>
            <w:tcW w:w="4148" w:type="dxa"/>
          </w:tcPr>
          <w:p w14:paraId="6597361F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3B195F94" w14:textId="77777777" w:rsidTr="004D70F0">
        <w:tc>
          <w:tcPr>
            <w:tcW w:w="4148" w:type="dxa"/>
          </w:tcPr>
          <w:p w14:paraId="3BC5EA22" w14:textId="77777777" w:rsidR="004D70F0" w:rsidRPr="004D70F0" w:rsidRDefault="004D70F0" w:rsidP="001237A4">
            <w:pPr>
              <w:ind w:firstLineChars="0" w:firstLine="0"/>
            </w:pPr>
            <w:r w:rsidRPr="004D70F0">
              <w:t>CTC-459F4.1</w:t>
            </w:r>
          </w:p>
        </w:tc>
        <w:tc>
          <w:tcPr>
            <w:tcW w:w="4148" w:type="dxa"/>
          </w:tcPr>
          <w:p w14:paraId="32B3E9B4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3289A0C" w14:textId="77777777" w:rsidTr="004D70F0">
        <w:tc>
          <w:tcPr>
            <w:tcW w:w="4148" w:type="dxa"/>
          </w:tcPr>
          <w:p w14:paraId="57748BA7" w14:textId="77777777" w:rsidR="004D70F0" w:rsidRPr="004D70F0" w:rsidRDefault="004D70F0" w:rsidP="001237A4">
            <w:pPr>
              <w:ind w:firstLineChars="0" w:firstLine="0"/>
            </w:pPr>
            <w:r w:rsidRPr="004D70F0">
              <w:t>DPP10-AS2</w:t>
            </w:r>
          </w:p>
        </w:tc>
        <w:tc>
          <w:tcPr>
            <w:tcW w:w="4148" w:type="dxa"/>
          </w:tcPr>
          <w:p w14:paraId="2D1E6C2C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FFBDA31" w14:textId="77777777" w:rsidTr="004D70F0">
        <w:tc>
          <w:tcPr>
            <w:tcW w:w="4148" w:type="dxa"/>
          </w:tcPr>
          <w:p w14:paraId="47AA6B77" w14:textId="77777777" w:rsidR="004D70F0" w:rsidRPr="004D70F0" w:rsidRDefault="004D70F0" w:rsidP="001237A4">
            <w:pPr>
              <w:ind w:firstLineChars="0" w:firstLine="0"/>
            </w:pPr>
            <w:r w:rsidRPr="004D70F0">
              <w:t>CH507-216K13.2</w:t>
            </w:r>
          </w:p>
        </w:tc>
        <w:tc>
          <w:tcPr>
            <w:tcW w:w="4148" w:type="dxa"/>
          </w:tcPr>
          <w:p w14:paraId="6FE99B68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00DC115" w14:textId="77777777" w:rsidTr="004D70F0">
        <w:tc>
          <w:tcPr>
            <w:tcW w:w="4148" w:type="dxa"/>
          </w:tcPr>
          <w:p w14:paraId="2BEE7BEB" w14:textId="77777777" w:rsidR="004D70F0" w:rsidRPr="004D70F0" w:rsidRDefault="004D70F0" w:rsidP="001237A4">
            <w:pPr>
              <w:ind w:firstLineChars="0" w:firstLine="0"/>
            </w:pPr>
            <w:r w:rsidRPr="004D70F0">
              <w:t>LINC00905</w:t>
            </w:r>
          </w:p>
        </w:tc>
        <w:tc>
          <w:tcPr>
            <w:tcW w:w="4148" w:type="dxa"/>
          </w:tcPr>
          <w:p w14:paraId="7714B26C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C4FDC8A" w14:textId="77777777" w:rsidTr="004D70F0">
        <w:tc>
          <w:tcPr>
            <w:tcW w:w="4148" w:type="dxa"/>
          </w:tcPr>
          <w:p w14:paraId="5AB5398A" w14:textId="77777777" w:rsidR="004D70F0" w:rsidRPr="004D70F0" w:rsidRDefault="004D70F0" w:rsidP="001237A4">
            <w:pPr>
              <w:ind w:firstLineChars="0" w:firstLine="0"/>
            </w:pPr>
            <w:r w:rsidRPr="004D70F0">
              <w:t>RP4-671O14.7</w:t>
            </w:r>
          </w:p>
        </w:tc>
        <w:tc>
          <w:tcPr>
            <w:tcW w:w="4148" w:type="dxa"/>
          </w:tcPr>
          <w:p w14:paraId="756D4729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47AD62D1" w14:textId="77777777" w:rsidTr="004D70F0">
        <w:tc>
          <w:tcPr>
            <w:tcW w:w="4148" w:type="dxa"/>
          </w:tcPr>
          <w:p w14:paraId="1ECC82A9" w14:textId="77777777" w:rsidR="004D70F0" w:rsidRPr="004D70F0" w:rsidRDefault="004D70F0" w:rsidP="001237A4">
            <w:pPr>
              <w:ind w:firstLineChars="0" w:firstLine="0"/>
            </w:pPr>
            <w:r w:rsidRPr="004D70F0">
              <w:t>CDR1-AS</w:t>
            </w:r>
          </w:p>
        </w:tc>
        <w:tc>
          <w:tcPr>
            <w:tcW w:w="4148" w:type="dxa"/>
          </w:tcPr>
          <w:p w14:paraId="26BD4FDC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6F83F8F" w14:textId="77777777" w:rsidTr="004D70F0">
        <w:tc>
          <w:tcPr>
            <w:tcW w:w="4148" w:type="dxa"/>
          </w:tcPr>
          <w:p w14:paraId="61B4D918" w14:textId="77777777" w:rsidR="004D70F0" w:rsidRPr="004D70F0" w:rsidRDefault="004D70F0" w:rsidP="001237A4">
            <w:pPr>
              <w:ind w:firstLineChars="0" w:firstLine="0"/>
            </w:pPr>
            <w:r w:rsidRPr="004D70F0">
              <w:t>RP11-1228E12.1</w:t>
            </w:r>
          </w:p>
        </w:tc>
        <w:tc>
          <w:tcPr>
            <w:tcW w:w="4148" w:type="dxa"/>
          </w:tcPr>
          <w:p w14:paraId="71F96082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2780D35D" w14:textId="77777777" w:rsidTr="004D70F0">
        <w:tc>
          <w:tcPr>
            <w:tcW w:w="4148" w:type="dxa"/>
          </w:tcPr>
          <w:p w14:paraId="7CAB0CD0" w14:textId="77777777" w:rsidR="004D70F0" w:rsidRPr="004D70F0" w:rsidRDefault="004D70F0" w:rsidP="001237A4">
            <w:pPr>
              <w:ind w:firstLineChars="0" w:firstLine="0"/>
            </w:pPr>
            <w:r w:rsidRPr="004D70F0">
              <w:t>FAM230B</w:t>
            </w:r>
          </w:p>
        </w:tc>
        <w:tc>
          <w:tcPr>
            <w:tcW w:w="4148" w:type="dxa"/>
          </w:tcPr>
          <w:p w14:paraId="49178CC9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415AFFD8" w14:textId="77777777" w:rsidTr="004D70F0">
        <w:tc>
          <w:tcPr>
            <w:tcW w:w="4148" w:type="dxa"/>
          </w:tcPr>
          <w:p w14:paraId="1439502F" w14:textId="77777777" w:rsidR="004D70F0" w:rsidRPr="004D70F0" w:rsidRDefault="004D70F0" w:rsidP="001237A4">
            <w:pPr>
              <w:ind w:firstLineChars="0" w:firstLine="0"/>
            </w:pPr>
            <w:r w:rsidRPr="004D70F0">
              <w:t>FAM182A</w:t>
            </w:r>
          </w:p>
        </w:tc>
        <w:tc>
          <w:tcPr>
            <w:tcW w:w="4148" w:type="dxa"/>
          </w:tcPr>
          <w:p w14:paraId="75C5D3CB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D078EA3" w14:textId="77777777" w:rsidTr="004D70F0">
        <w:tc>
          <w:tcPr>
            <w:tcW w:w="4148" w:type="dxa"/>
          </w:tcPr>
          <w:p w14:paraId="5B15C6ED" w14:textId="77777777" w:rsidR="004D70F0" w:rsidRPr="004D70F0" w:rsidRDefault="004D70F0" w:rsidP="001237A4">
            <w:pPr>
              <w:ind w:firstLineChars="0" w:firstLine="0"/>
            </w:pPr>
            <w:r w:rsidRPr="004D70F0">
              <w:t>RP11-504P24.8</w:t>
            </w:r>
          </w:p>
        </w:tc>
        <w:tc>
          <w:tcPr>
            <w:tcW w:w="4148" w:type="dxa"/>
          </w:tcPr>
          <w:p w14:paraId="6D7D5A8C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DFA3459" w14:textId="77777777" w:rsidTr="004D70F0">
        <w:tc>
          <w:tcPr>
            <w:tcW w:w="4148" w:type="dxa"/>
          </w:tcPr>
          <w:p w14:paraId="25F80511" w14:textId="77777777" w:rsidR="004D70F0" w:rsidRPr="004D70F0" w:rsidRDefault="004D70F0" w:rsidP="001237A4">
            <w:pPr>
              <w:ind w:firstLineChars="0" w:firstLine="0"/>
            </w:pPr>
            <w:r w:rsidRPr="004D70F0">
              <w:t>LINC00174</w:t>
            </w:r>
          </w:p>
        </w:tc>
        <w:tc>
          <w:tcPr>
            <w:tcW w:w="4148" w:type="dxa"/>
          </w:tcPr>
          <w:p w14:paraId="36E72EC6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39E4A5F" w14:textId="77777777" w:rsidTr="004D70F0">
        <w:tc>
          <w:tcPr>
            <w:tcW w:w="4148" w:type="dxa"/>
          </w:tcPr>
          <w:p w14:paraId="62B7330A" w14:textId="77777777" w:rsidR="004D70F0" w:rsidRPr="004D70F0" w:rsidRDefault="004D70F0" w:rsidP="001237A4">
            <w:pPr>
              <w:ind w:firstLineChars="0" w:firstLine="0"/>
            </w:pPr>
            <w:r w:rsidRPr="004D70F0">
              <w:t>RP13-580B18.4</w:t>
            </w:r>
          </w:p>
        </w:tc>
        <w:tc>
          <w:tcPr>
            <w:tcW w:w="4148" w:type="dxa"/>
          </w:tcPr>
          <w:p w14:paraId="292DF860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1A259F32" w14:textId="77777777" w:rsidTr="004D70F0">
        <w:tc>
          <w:tcPr>
            <w:tcW w:w="4148" w:type="dxa"/>
          </w:tcPr>
          <w:p w14:paraId="4A981400" w14:textId="77777777" w:rsidR="004D70F0" w:rsidRPr="004D70F0" w:rsidRDefault="004D70F0" w:rsidP="001237A4">
            <w:pPr>
              <w:ind w:firstLineChars="0" w:firstLine="0"/>
            </w:pPr>
            <w:r w:rsidRPr="004D70F0">
              <w:t>FAM95B1</w:t>
            </w:r>
          </w:p>
        </w:tc>
        <w:tc>
          <w:tcPr>
            <w:tcW w:w="4148" w:type="dxa"/>
          </w:tcPr>
          <w:p w14:paraId="474416A5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90168CE" w14:textId="77777777" w:rsidTr="004D70F0">
        <w:tc>
          <w:tcPr>
            <w:tcW w:w="4148" w:type="dxa"/>
          </w:tcPr>
          <w:p w14:paraId="3059002E" w14:textId="77777777" w:rsidR="004D70F0" w:rsidRPr="004D70F0" w:rsidRDefault="004D70F0" w:rsidP="001237A4">
            <w:pPr>
              <w:ind w:firstLineChars="0" w:firstLine="0"/>
            </w:pPr>
            <w:r w:rsidRPr="004D70F0">
              <w:t>RP11-429B14.4</w:t>
            </w:r>
          </w:p>
        </w:tc>
        <w:tc>
          <w:tcPr>
            <w:tcW w:w="4148" w:type="dxa"/>
          </w:tcPr>
          <w:p w14:paraId="6168B555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C5B206C" w14:textId="77777777" w:rsidTr="004D70F0">
        <w:tc>
          <w:tcPr>
            <w:tcW w:w="4148" w:type="dxa"/>
          </w:tcPr>
          <w:p w14:paraId="161E6208" w14:textId="77777777" w:rsidR="004D70F0" w:rsidRPr="004D70F0" w:rsidRDefault="004D70F0" w:rsidP="001237A4">
            <w:pPr>
              <w:ind w:firstLineChars="0" w:firstLine="0"/>
            </w:pPr>
            <w:r w:rsidRPr="004D70F0">
              <w:t>RP11-102K13.5</w:t>
            </w:r>
          </w:p>
        </w:tc>
        <w:tc>
          <w:tcPr>
            <w:tcW w:w="4148" w:type="dxa"/>
          </w:tcPr>
          <w:p w14:paraId="26A3936A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5501C60" w14:textId="77777777" w:rsidTr="004D70F0">
        <w:tc>
          <w:tcPr>
            <w:tcW w:w="4148" w:type="dxa"/>
          </w:tcPr>
          <w:p w14:paraId="7EF7C40B" w14:textId="77777777" w:rsidR="004D70F0" w:rsidRPr="004D70F0" w:rsidRDefault="004D70F0" w:rsidP="001237A4">
            <w:pPr>
              <w:ind w:firstLineChars="0" w:firstLine="0"/>
            </w:pPr>
            <w:r w:rsidRPr="004D70F0">
              <w:t>LINC01001</w:t>
            </w:r>
          </w:p>
        </w:tc>
        <w:tc>
          <w:tcPr>
            <w:tcW w:w="4148" w:type="dxa"/>
          </w:tcPr>
          <w:p w14:paraId="0228E119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3E805A7" w14:textId="77777777" w:rsidTr="004D70F0">
        <w:tc>
          <w:tcPr>
            <w:tcW w:w="4148" w:type="dxa"/>
          </w:tcPr>
          <w:p w14:paraId="1D5D73BC" w14:textId="77777777" w:rsidR="004D70F0" w:rsidRPr="004D70F0" w:rsidRDefault="004D70F0" w:rsidP="001237A4">
            <w:pPr>
              <w:ind w:firstLineChars="0" w:firstLine="0"/>
            </w:pPr>
            <w:r w:rsidRPr="004D70F0">
              <w:t>CTD-2330K9.2</w:t>
            </w:r>
          </w:p>
        </w:tc>
        <w:tc>
          <w:tcPr>
            <w:tcW w:w="4148" w:type="dxa"/>
          </w:tcPr>
          <w:p w14:paraId="252DAA39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559D352" w14:textId="77777777" w:rsidTr="004D70F0">
        <w:tc>
          <w:tcPr>
            <w:tcW w:w="4148" w:type="dxa"/>
          </w:tcPr>
          <w:p w14:paraId="572DB34E" w14:textId="77777777" w:rsidR="004D70F0" w:rsidRPr="004D70F0" w:rsidRDefault="004D70F0" w:rsidP="001237A4">
            <w:pPr>
              <w:ind w:firstLineChars="0" w:firstLine="0"/>
            </w:pPr>
            <w:r w:rsidRPr="004D70F0">
              <w:t>RP11-142C4.6</w:t>
            </w:r>
          </w:p>
        </w:tc>
        <w:tc>
          <w:tcPr>
            <w:tcW w:w="4148" w:type="dxa"/>
          </w:tcPr>
          <w:p w14:paraId="0F4496CC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12F70830" w14:textId="77777777" w:rsidTr="004D70F0">
        <w:tc>
          <w:tcPr>
            <w:tcW w:w="4148" w:type="dxa"/>
          </w:tcPr>
          <w:p w14:paraId="720CC801" w14:textId="77777777" w:rsidR="004D70F0" w:rsidRPr="004D70F0" w:rsidRDefault="004D70F0" w:rsidP="001237A4">
            <w:pPr>
              <w:ind w:firstLineChars="0" w:firstLine="0"/>
            </w:pPr>
            <w:r w:rsidRPr="004D70F0">
              <w:lastRenderedPageBreak/>
              <w:t>LINC01002</w:t>
            </w:r>
          </w:p>
        </w:tc>
        <w:tc>
          <w:tcPr>
            <w:tcW w:w="4148" w:type="dxa"/>
          </w:tcPr>
          <w:p w14:paraId="6F61B8AF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E075C6C" w14:textId="77777777" w:rsidTr="004D70F0">
        <w:tc>
          <w:tcPr>
            <w:tcW w:w="4148" w:type="dxa"/>
          </w:tcPr>
          <w:p w14:paraId="2A01E198" w14:textId="77777777" w:rsidR="004D70F0" w:rsidRPr="004D70F0" w:rsidRDefault="004D70F0" w:rsidP="001237A4">
            <w:pPr>
              <w:ind w:firstLineChars="0" w:firstLine="0"/>
            </w:pPr>
            <w:r w:rsidRPr="004D70F0">
              <w:t>RP3-323A16.1</w:t>
            </w:r>
          </w:p>
        </w:tc>
        <w:tc>
          <w:tcPr>
            <w:tcW w:w="4148" w:type="dxa"/>
          </w:tcPr>
          <w:p w14:paraId="25385AFD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2CEA3E4" w14:textId="77777777" w:rsidTr="004D70F0">
        <w:tc>
          <w:tcPr>
            <w:tcW w:w="4148" w:type="dxa"/>
          </w:tcPr>
          <w:p w14:paraId="7B718421" w14:textId="77777777" w:rsidR="004D70F0" w:rsidRPr="004D70F0" w:rsidRDefault="004D70F0" w:rsidP="001237A4">
            <w:pPr>
              <w:ind w:firstLineChars="0" w:firstLine="0"/>
            </w:pPr>
            <w:r w:rsidRPr="004D70F0">
              <w:t>RP11-849H4.4</w:t>
            </w:r>
          </w:p>
        </w:tc>
        <w:tc>
          <w:tcPr>
            <w:tcW w:w="4148" w:type="dxa"/>
          </w:tcPr>
          <w:p w14:paraId="4CE6F194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38E023FE" w14:textId="77777777" w:rsidTr="004D70F0">
        <w:tc>
          <w:tcPr>
            <w:tcW w:w="4148" w:type="dxa"/>
          </w:tcPr>
          <w:p w14:paraId="5C723599" w14:textId="77777777" w:rsidR="004D70F0" w:rsidRPr="004D70F0" w:rsidRDefault="004D70F0" w:rsidP="001237A4">
            <w:pPr>
              <w:ind w:firstLineChars="0" w:firstLine="0"/>
            </w:pPr>
            <w:r w:rsidRPr="004D70F0">
              <w:t>RP11-397O4.1</w:t>
            </w:r>
          </w:p>
        </w:tc>
        <w:tc>
          <w:tcPr>
            <w:tcW w:w="4148" w:type="dxa"/>
          </w:tcPr>
          <w:p w14:paraId="247F0B45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7CD9AE4" w14:textId="77777777" w:rsidTr="004D70F0">
        <w:tc>
          <w:tcPr>
            <w:tcW w:w="4148" w:type="dxa"/>
          </w:tcPr>
          <w:p w14:paraId="09D19D85" w14:textId="77777777" w:rsidR="004D70F0" w:rsidRPr="004D70F0" w:rsidRDefault="004D70F0" w:rsidP="001237A4">
            <w:pPr>
              <w:ind w:firstLineChars="0" w:firstLine="0"/>
            </w:pPr>
            <w:r w:rsidRPr="004D70F0">
              <w:t>RP5-894D12.5</w:t>
            </w:r>
          </w:p>
        </w:tc>
        <w:tc>
          <w:tcPr>
            <w:tcW w:w="4148" w:type="dxa"/>
          </w:tcPr>
          <w:p w14:paraId="4994AD6A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3248DD58" w14:textId="77777777" w:rsidTr="004D70F0">
        <w:tc>
          <w:tcPr>
            <w:tcW w:w="4148" w:type="dxa"/>
          </w:tcPr>
          <w:p w14:paraId="55BBFF6F" w14:textId="77777777" w:rsidR="004D70F0" w:rsidRPr="004D70F0" w:rsidRDefault="004D70F0" w:rsidP="001237A4">
            <w:pPr>
              <w:ind w:firstLineChars="0" w:firstLine="0"/>
            </w:pPr>
            <w:r w:rsidRPr="004D70F0">
              <w:t>AC113607.3</w:t>
            </w:r>
          </w:p>
        </w:tc>
        <w:tc>
          <w:tcPr>
            <w:tcW w:w="4148" w:type="dxa"/>
          </w:tcPr>
          <w:p w14:paraId="284320AA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F7B795D" w14:textId="77777777" w:rsidTr="004D70F0">
        <w:tc>
          <w:tcPr>
            <w:tcW w:w="4148" w:type="dxa"/>
          </w:tcPr>
          <w:p w14:paraId="30604CAA" w14:textId="77777777" w:rsidR="004D70F0" w:rsidRPr="004D70F0" w:rsidRDefault="004D70F0" w:rsidP="001237A4">
            <w:pPr>
              <w:ind w:firstLineChars="0" w:firstLine="0"/>
            </w:pPr>
            <w:r w:rsidRPr="004D70F0">
              <w:t>LPP-AS2</w:t>
            </w:r>
          </w:p>
        </w:tc>
        <w:tc>
          <w:tcPr>
            <w:tcW w:w="4148" w:type="dxa"/>
          </w:tcPr>
          <w:p w14:paraId="7969EB79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8927E25" w14:textId="77777777" w:rsidTr="004D70F0">
        <w:tc>
          <w:tcPr>
            <w:tcW w:w="4148" w:type="dxa"/>
          </w:tcPr>
          <w:p w14:paraId="6EEBE117" w14:textId="77777777" w:rsidR="004D70F0" w:rsidRPr="004D70F0" w:rsidRDefault="004D70F0" w:rsidP="001237A4">
            <w:pPr>
              <w:ind w:firstLineChars="0" w:firstLine="0"/>
            </w:pPr>
            <w:r w:rsidRPr="004D70F0">
              <w:t>MUC19</w:t>
            </w:r>
          </w:p>
        </w:tc>
        <w:tc>
          <w:tcPr>
            <w:tcW w:w="4148" w:type="dxa"/>
          </w:tcPr>
          <w:p w14:paraId="6A271661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00C0F69" w14:textId="77777777" w:rsidTr="004D70F0">
        <w:tc>
          <w:tcPr>
            <w:tcW w:w="4148" w:type="dxa"/>
          </w:tcPr>
          <w:p w14:paraId="26FE5BC3" w14:textId="77777777" w:rsidR="004D70F0" w:rsidRPr="004D70F0" w:rsidRDefault="004D70F0" w:rsidP="001237A4">
            <w:pPr>
              <w:ind w:firstLineChars="0" w:firstLine="0"/>
            </w:pPr>
            <w:r w:rsidRPr="004D70F0">
              <w:t>RP11-1191J2.2</w:t>
            </w:r>
          </w:p>
        </w:tc>
        <w:tc>
          <w:tcPr>
            <w:tcW w:w="4148" w:type="dxa"/>
          </w:tcPr>
          <w:p w14:paraId="0713074F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917BB80" w14:textId="77777777" w:rsidTr="004D70F0">
        <w:tc>
          <w:tcPr>
            <w:tcW w:w="4148" w:type="dxa"/>
          </w:tcPr>
          <w:p w14:paraId="69B7DAFA" w14:textId="77777777" w:rsidR="004D70F0" w:rsidRPr="004D70F0" w:rsidRDefault="004D70F0" w:rsidP="001237A4">
            <w:pPr>
              <w:ind w:firstLineChars="0" w:firstLine="0"/>
            </w:pPr>
            <w:r w:rsidRPr="004D70F0">
              <w:t>PCBP3-OT1</w:t>
            </w:r>
          </w:p>
        </w:tc>
        <w:tc>
          <w:tcPr>
            <w:tcW w:w="4148" w:type="dxa"/>
          </w:tcPr>
          <w:p w14:paraId="4D588CA0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2D99E2BA" w14:textId="77777777" w:rsidTr="004D70F0">
        <w:tc>
          <w:tcPr>
            <w:tcW w:w="4148" w:type="dxa"/>
          </w:tcPr>
          <w:p w14:paraId="7E81147C" w14:textId="77777777" w:rsidR="004D70F0" w:rsidRPr="004D70F0" w:rsidRDefault="004D70F0" w:rsidP="001237A4">
            <w:pPr>
              <w:ind w:firstLineChars="0" w:firstLine="0"/>
            </w:pPr>
            <w:r w:rsidRPr="004D70F0">
              <w:t>FRMPD3-AS1</w:t>
            </w:r>
          </w:p>
        </w:tc>
        <w:tc>
          <w:tcPr>
            <w:tcW w:w="4148" w:type="dxa"/>
          </w:tcPr>
          <w:p w14:paraId="38FBC3F8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B36CF5A" w14:textId="77777777" w:rsidTr="004D70F0">
        <w:tc>
          <w:tcPr>
            <w:tcW w:w="4148" w:type="dxa"/>
          </w:tcPr>
          <w:p w14:paraId="039BC70D" w14:textId="77777777" w:rsidR="004D70F0" w:rsidRPr="004D70F0" w:rsidRDefault="004D70F0" w:rsidP="001237A4">
            <w:pPr>
              <w:ind w:firstLineChars="0" w:firstLine="0"/>
            </w:pPr>
            <w:r w:rsidRPr="004D70F0">
              <w:t>AC079779.7</w:t>
            </w:r>
          </w:p>
        </w:tc>
        <w:tc>
          <w:tcPr>
            <w:tcW w:w="4148" w:type="dxa"/>
          </w:tcPr>
          <w:p w14:paraId="0A2FEA29" w14:textId="77777777" w:rsidR="004D70F0" w:rsidRPr="004D70F0" w:rsidRDefault="004D70F0" w:rsidP="001237A4">
            <w:pPr>
              <w:ind w:firstLineChars="0" w:firstLine="0"/>
            </w:pPr>
            <w:r w:rsidRPr="004D70F0">
              <w:t>lncRNA</w:t>
            </w:r>
          </w:p>
        </w:tc>
      </w:tr>
    </w:tbl>
    <w:p w14:paraId="65D6775A" w14:textId="77777777" w:rsidR="004D70F0" w:rsidRDefault="004D70F0" w:rsidP="004F4DAD">
      <w:pPr>
        <w:ind w:firstLine="480"/>
      </w:pPr>
    </w:p>
    <w:p w14:paraId="72BA6F29" w14:textId="77777777" w:rsidR="004D70F0" w:rsidRDefault="004D70F0" w:rsidP="004F4DAD">
      <w:pPr>
        <w:ind w:firstLine="480"/>
      </w:pPr>
    </w:p>
    <w:p w14:paraId="4FDD3F97" w14:textId="77777777" w:rsidR="004D70F0" w:rsidRDefault="004D70F0" w:rsidP="004F4DAD">
      <w:pPr>
        <w:ind w:firstLine="480"/>
      </w:pPr>
    </w:p>
    <w:p w14:paraId="48D3422A" w14:textId="77777777" w:rsidR="004D70F0" w:rsidRDefault="004D70F0" w:rsidP="004F4DAD">
      <w:pPr>
        <w:ind w:firstLine="480"/>
      </w:pPr>
    </w:p>
    <w:p w14:paraId="2A5B67EE" w14:textId="77777777" w:rsidR="004D70F0" w:rsidRDefault="004D70F0" w:rsidP="004F4DAD">
      <w:pPr>
        <w:ind w:firstLine="480"/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D70F0" w:rsidRPr="004D70F0" w14:paraId="56C1CB9B" w14:textId="77777777" w:rsidTr="004D70F0">
        <w:tc>
          <w:tcPr>
            <w:tcW w:w="2765" w:type="dxa"/>
          </w:tcPr>
          <w:p w14:paraId="1103C3FB" w14:textId="77777777" w:rsidR="004D70F0" w:rsidRPr="004D70F0" w:rsidRDefault="004D70F0" w:rsidP="00392E51">
            <w:pPr>
              <w:ind w:firstLineChars="0" w:firstLine="0"/>
              <w:rPr>
                <w:b/>
                <w:bCs/>
              </w:rPr>
            </w:pPr>
            <w:r w:rsidRPr="004D70F0">
              <w:rPr>
                <w:b/>
                <w:bCs/>
              </w:rPr>
              <w:t>miRNA</w:t>
            </w:r>
          </w:p>
        </w:tc>
        <w:tc>
          <w:tcPr>
            <w:tcW w:w="2765" w:type="dxa"/>
          </w:tcPr>
          <w:p w14:paraId="58823C30" w14:textId="77777777" w:rsidR="004D70F0" w:rsidRPr="004D70F0" w:rsidRDefault="004D70F0" w:rsidP="00392E51">
            <w:pPr>
              <w:ind w:firstLineChars="0" w:firstLine="0"/>
              <w:rPr>
                <w:b/>
                <w:bCs/>
              </w:rPr>
            </w:pPr>
            <w:r w:rsidRPr="004D70F0">
              <w:rPr>
                <w:b/>
                <w:bCs/>
              </w:rPr>
              <w:t>lncRNA</w:t>
            </w:r>
          </w:p>
        </w:tc>
        <w:tc>
          <w:tcPr>
            <w:tcW w:w="2766" w:type="dxa"/>
          </w:tcPr>
          <w:p w14:paraId="174BECA2" w14:textId="77777777" w:rsidR="004D70F0" w:rsidRPr="004D70F0" w:rsidRDefault="004D70F0" w:rsidP="00392E51">
            <w:pPr>
              <w:ind w:firstLineChars="0" w:firstLine="0"/>
              <w:rPr>
                <w:b/>
                <w:bCs/>
              </w:rPr>
            </w:pPr>
            <w:r w:rsidRPr="004D70F0">
              <w:rPr>
                <w:b/>
                <w:bCs/>
              </w:rPr>
              <w:t>Interaction</w:t>
            </w:r>
          </w:p>
        </w:tc>
      </w:tr>
      <w:tr w:rsidR="004D70F0" w:rsidRPr="004D70F0" w14:paraId="13C4E213" w14:textId="77777777" w:rsidTr="004D70F0">
        <w:tc>
          <w:tcPr>
            <w:tcW w:w="2765" w:type="dxa"/>
          </w:tcPr>
          <w:p w14:paraId="63ACE175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7A5231C6" w14:textId="77777777" w:rsidR="004D70F0" w:rsidRPr="004D70F0" w:rsidRDefault="004D70F0" w:rsidP="00392E51">
            <w:pPr>
              <w:ind w:firstLineChars="0" w:firstLine="0"/>
            </w:pPr>
            <w:r w:rsidRPr="004D70F0">
              <w:t>hsa-miR-3125</w:t>
            </w:r>
          </w:p>
        </w:tc>
        <w:tc>
          <w:tcPr>
            <w:tcW w:w="2766" w:type="dxa"/>
          </w:tcPr>
          <w:p w14:paraId="3E4C64D4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5F854D8" w14:textId="77777777" w:rsidTr="004D70F0">
        <w:tc>
          <w:tcPr>
            <w:tcW w:w="2765" w:type="dxa"/>
          </w:tcPr>
          <w:p w14:paraId="0321AA34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3D8B4251" w14:textId="77777777" w:rsidR="004D70F0" w:rsidRPr="004D70F0" w:rsidRDefault="004D70F0" w:rsidP="00392E51">
            <w:pPr>
              <w:ind w:firstLineChars="0" w:firstLine="0"/>
            </w:pPr>
            <w:r w:rsidRPr="004D70F0">
              <w:t>hsa-let-7b-3p</w:t>
            </w:r>
          </w:p>
        </w:tc>
        <w:tc>
          <w:tcPr>
            <w:tcW w:w="2766" w:type="dxa"/>
          </w:tcPr>
          <w:p w14:paraId="227BE476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1E8C7BBA" w14:textId="77777777" w:rsidTr="004D70F0">
        <w:tc>
          <w:tcPr>
            <w:tcW w:w="2765" w:type="dxa"/>
          </w:tcPr>
          <w:p w14:paraId="22DB8B02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5B708977" w14:textId="77777777" w:rsidR="004D70F0" w:rsidRPr="004D70F0" w:rsidRDefault="004D70F0" w:rsidP="00392E51">
            <w:pPr>
              <w:ind w:firstLineChars="0" w:firstLine="0"/>
            </w:pPr>
            <w:r w:rsidRPr="004D70F0">
              <w:t>hsa-miR-4315</w:t>
            </w:r>
          </w:p>
        </w:tc>
        <w:tc>
          <w:tcPr>
            <w:tcW w:w="2766" w:type="dxa"/>
          </w:tcPr>
          <w:p w14:paraId="07568DD9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6548898F" w14:textId="77777777" w:rsidTr="004D70F0">
        <w:tc>
          <w:tcPr>
            <w:tcW w:w="2765" w:type="dxa"/>
          </w:tcPr>
          <w:p w14:paraId="0E734366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76ED55B3" w14:textId="77777777" w:rsidR="004D70F0" w:rsidRPr="004D70F0" w:rsidRDefault="004D70F0" w:rsidP="00392E51">
            <w:pPr>
              <w:ind w:firstLineChars="0" w:firstLine="0"/>
            </w:pPr>
            <w:r w:rsidRPr="004D70F0">
              <w:t>hsa-let-7f-1-3p</w:t>
            </w:r>
          </w:p>
        </w:tc>
        <w:tc>
          <w:tcPr>
            <w:tcW w:w="2766" w:type="dxa"/>
          </w:tcPr>
          <w:p w14:paraId="09FDB655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5A814C60" w14:textId="77777777" w:rsidTr="004D70F0">
        <w:tc>
          <w:tcPr>
            <w:tcW w:w="2765" w:type="dxa"/>
          </w:tcPr>
          <w:p w14:paraId="2AD21302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58300852" w14:textId="77777777" w:rsidR="004D70F0" w:rsidRPr="004D70F0" w:rsidRDefault="004D70F0" w:rsidP="00392E51">
            <w:pPr>
              <w:ind w:firstLineChars="0" w:firstLine="0"/>
            </w:pPr>
            <w:r w:rsidRPr="004D70F0">
              <w:t>hsa-miR-367-3p</w:t>
            </w:r>
          </w:p>
        </w:tc>
        <w:tc>
          <w:tcPr>
            <w:tcW w:w="2766" w:type="dxa"/>
          </w:tcPr>
          <w:p w14:paraId="45BC0E67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4432A098" w14:textId="77777777" w:rsidTr="004D70F0">
        <w:tc>
          <w:tcPr>
            <w:tcW w:w="2765" w:type="dxa"/>
          </w:tcPr>
          <w:p w14:paraId="2D5BD93D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37A9D53F" w14:textId="77777777" w:rsidR="004D70F0" w:rsidRPr="004D70F0" w:rsidRDefault="004D70F0" w:rsidP="00392E51">
            <w:pPr>
              <w:ind w:firstLineChars="0" w:firstLine="0"/>
            </w:pPr>
            <w:r w:rsidRPr="004D70F0">
              <w:t>hsa-miR-9-5p</w:t>
            </w:r>
          </w:p>
        </w:tc>
        <w:tc>
          <w:tcPr>
            <w:tcW w:w="2766" w:type="dxa"/>
          </w:tcPr>
          <w:p w14:paraId="0966B4CC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224727E2" w14:textId="77777777" w:rsidTr="004D70F0">
        <w:tc>
          <w:tcPr>
            <w:tcW w:w="2765" w:type="dxa"/>
          </w:tcPr>
          <w:p w14:paraId="6547C0AE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0CB7CEC5" w14:textId="77777777" w:rsidR="004D70F0" w:rsidRPr="004D70F0" w:rsidRDefault="004D70F0" w:rsidP="00392E51">
            <w:pPr>
              <w:ind w:firstLineChars="0" w:firstLine="0"/>
            </w:pPr>
            <w:r w:rsidRPr="004D70F0">
              <w:t>hsa-miR-4279</w:t>
            </w:r>
          </w:p>
        </w:tc>
        <w:tc>
          <w:tcPr>
            <w:tcW w:w="2766" w:type="dxa"/>
          </w:tcPr>
          <w:p w14:paraId="02842334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3094089" w14:textId="77777777" w:rsidTr="004D70F0">
        <w:tc>
          <w:tcPr>
            <w:tcW w:w="2765" w:type="dxa"/>
          </w:tcPr>
          <w:p w14:paraId="1ED1C01B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6FC37C5C" w14:textId="77777777" w:rsidR="004D70F0" w:rsidRPr="004D70F0" w:rsidRDefault="004D70F0" w:rsidP="00392E51">
            <w:pPr>
              <w:ind w:firstLineChars="0" w:firstLine="0"/>
            </w:pPr>
            <w:r w:rsidRPr="004D70F0">
              <w:t>hsa-miR-4267</w:t>
            </w:r>
          </w:p>
        </w:tc>
        <w:tc>
          <w:tcPr>
            <w:tcW w:w="2766" w:type="dxa"/>
          </w:tcPr>
          <w:p w14:paraId="3986CA3C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42CD005" w14:textId="77777777" w:rsidTr="004D70F0">
        <w:tc>
          <w:tcPr>
            <w:tcW w:w="2765" w:type="dxa"/>
          </w:tcPr>
          <w:p w14:paraId="14FD67FE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588B32CC" w14:textId="77777777" w:rsidR="004D70F0" w:rsidRPr="004D70F0" w:rsidRDefault="004D70F0" w:rsidP="00392E51">
            <w:pPr>
              <w:ind w:firstLineChars="0" w:firstLine="0"/>
            </w:pPr>
            <w:r w:rsidRPr="004D70F0">
              <w:t>hsa-miR-2115-3p</w:t>
            </w:r>
          </w:p>
        </w:tc>
        <w:tc>
          <w:tcPr>
            <w:tcW w:w="2766" w:type="dxa"/>
          </w:tcPr>
          <w:p w14:paraId="6F289D70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0C1FE19" w14:textId="77777777" w:rsidTr="004D70F0">
        <w:tc>
          <w:tcPr>
            <w:tcW w:w="2765" w:type="dxa"/>
          </w:tcPr>
          <w:p w14:paraId="46350CE2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7C3C155C" w14:textId="77777777" w:rsidR="004D70F0" w:rsidRPr="004D70F0" w:rsidRDefault="004D70F0" w:rsidP="00392E51">
            <w:pPr>
              <w:ind w:firstLineChars="0" w:firstLine="0"/>
            </w:pPr>
            <w:r w:rsidRPr="004D70F0">
              <w:t>hsa-miR-25-3p</w:t>
            </w:r>
          </w:p>
        </w:tc>
        <w:tc>
          <w:tcPr>
            <w:tcW w:w="2766" w:type="dxa"/>
          </w:tcPr>
          <w:p w14:paraId="280C73C4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30FE213C" w14:textId="77777777" w:rsidTr="004D70F0">
        <w:tc>
          <w:tcPr>
            <w:tcW w:w="2765" w:type="dxa"/>
          </w:tcPr>
          <w:p w14:paraId="2D3DBB08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343CF35B" w14:textId="77777777" w:rsidR="004D70F0" w:rsidRPr="004D70F0" w:rsidRDefault="004D70F0" w:rsidP="00392E51">
            <w:pPr>
              <w:ind w:firstLineChars="0" w:firstLine="0"/>
            </w:pPr>
            <w:r w:rsidRPr="004D70F0">
              <w:t>hsa-miR-32-5p</w:t>
            </w:r>
          </w:p>
        </w:tc>
        <w:tc>
          <w:tcPr>
            <w:tcW w:w="2766" w:type="dxa"/>
          </w:tcPr>
          <w:p w14:paraId="2150BA0C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60CADAB3" w14:textId="77777777" w:rsidTr="004D70F0">
        <w:tc>
          <w:tcPr>
            <w:tcW w:w="2765" w:type="dxa"/>
          </w:tcPr>
          <w:p w14:paraId="204DC5D7" w14:textId="77777777" w:rsidR="004D70F0" w:rsidRPr="004D70F0" w:rsidRDefault="004D70F0" w:rsidP="00392E51">
            <w:pPr>
              <w:ind w:firstLineChars="0" w:firstLine="0"/>
            </w:pPr>
            <w:r w:rsidRPr="004D70F0">
              <w:lastRenderedPageBreak/>
              <w:t>TWIST1</w:t>
            </w:r>
          </w:p>
        </w:tc>
        <w:tc>
          <w:tcPr>
            <w:tcW w:w="2765" w:type="dxa"/>
          </w:tcPr>
          <w:p w14:paraId="62AB8C6D" w14:textId="77777777" w:rsidR="004D70F0" w:rsidRPr="004D70F0" w:rsidRDefault="004D70F0" w:rsidP="00392E51">
            <w:pPr>
              <w:ind w:firstLineChars="0" w:firstLine="0"/>
            </w:pPr>
            <w:r w:rsidRPr="004D70F0">
              <w:t>hsa-miR-518c-5p</w:t>
            </w:r>
          </w:p>
        </w:tc>
        <w:tc>
          <w:tcPr>
            <w:tcW w:w="2766" w:type="dxa"/>
          </w:tcPr>
          <w:p w14:paraId="6A372672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458897C8" w14:textId="77777777" w:rsidTr="004D70F0">
        <w:tc>
          <w:tcPr>
            <w:tcW w:w="2765" w:type="dxa"/>
          </w:tcPr>
          <w:p w14:paraId="6134E575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4553B0F1" w14:textId="77777777" w:rsidR="004D70F0" w:rsidRPr="004D70F0" w:rsidRDefault="004D70F0" w:rsidP="00392E51">
            <w:pPr>
              <w:ind w:firstLineChars="0" w:firstLine="0"/>
            </w:pPr>
            <w:r w:rsidRPr="004D70F0">
              <w:t>hsa-miR-194-3p</w:t>
            </w:r>
          </w:p>
        </w:tc>
        <w:tc>
          <w:tcPr>
            <w:tcW w:w="2766" w:type="dxa"/>
          </w:tcPr>
          <w:p w14:paraId="36B7D58F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6E7068EC" w14:textId="77777777" w:rsidTr="004D70F0">
        <w:tc>
          <w:tcPr>
            <w:tcW w:w="2765" w:type="dxa"/>
          </w:tcPr>
          <w:p w14:paraId="24339C6A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6B04504B" w14:textId="77777777" w:rsidR="004D70F0" w:rsidRPr="004D70F0" w:rsidRDefault="004D70F0" w:rsidP="00392E51">
            <w:pPr>
              <w:ind w:firstLineChars="0" w:firstLine="0"/>
            </w:pPr>
            <w:r w:rsidRPr="004D70F0">
              <w:t>hsa-miR-3121-3p</w:t>
            </w:r>
          </w:p>
        </w:tc>
        <w:tc>
          <w:tcPr>
            <w:tcW w:w="2766" w:type="dxa"/>
          </w:tcPr>
          <w:p w14:paraId="1F893985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7E26EE1" w14:textId="77777777" w:rsidTr="004D70F0">
        <w:tc>
          <w:tcPr>
            <w:tcW w:w="2765" w:type="dxa"/>
          </w:tcPr>
          <w:p w14:paraId="69761C1E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7321AACC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6DA256A2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5DEDC1D" w14:textId="77777777" w:rsidTr="004D70F0">
        <w:tc>
          <w:tcPr>
            <w:tcW w:w="2765" w:type="dxa"/>
          </w:tcPr>
          <w:p w14:paraId="14C4621E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4CF4CB1A" w14:textId="77777777" w:rsidR="004D70F0" w:rsidRPr="004D70F0" w:rsidRDefault="004D70F0" w:rsidP="00392E51">
            <w:pPr>
              <w:ind w:firstLineChars="0" w:firstLine="0"/>
            </w:pPr>
            <w:r w:rsidRPr="004D70F0">
              <w:t>hsa-miR-576-5p</w:t>
            </w:r>
          </w:p>
        </w:tc>
        <w:tc>
          <w:tcPr>
            <w:tcW w:w="2766" w:type="dxa"/>
          </w:tcPr>
          <w:p w14:paraId="662072BE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17483AFF" w14:textId="77777777" w:rsidTr="004D70F0">
        <w:tc>
          <w:tcPr>
            <w:tcW w:w="2765" w:type="dxa"/>
          </w:tcPr>
          <w:p w14:paraId="51AEE607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3DBB7BCD" w14:textId="77777777" w:rsidR="004D70F0" w:rsidRPr="004D70F0" w:rsidRDefault="004D70F0" w:rsidP="00392E51">
            <w:pPr>
              <w:ind w:firstLineChars="0" w:firstLine="0"/>
            </w:pPr>
            <w:r w:rsidRPr="004D70F0">
              <w:t>hsa-miR-2116-5p</w:t>
            </w:r>
          </w:p>
        </w:tc>
        <w:tc>
          <w:tcPr>
            <w:tcW w:w="2766" w:type="dxa"/>
          </w:tcPr>
          <w:p w14:paraId="5C893878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29A1552F" w14:textId="77777777" w:rsidTr="004D70F0">
        <w:tc>
          <w:tcPr>
            <w:tcW w:w="2765" w:type="dxa"/>
          </w:tcPr>
          <w:p w14:paraId="490C1596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6FA50A3C" w14:textId="77777777" w:rsidR="004D70F0" w:rsidRPr="004D70F0" w:rsidRDefault="004D70F0" w:rsidP="00392E51">
            <w:pPr>
              <w:ind w:firstLineChars="0" w:firstLine="0"/>
            </w:pPr>
            <w:r w:rsidRPr="004D70F0">
              <w:t>hsa-miR-92b-3p</w:t>
            </w:r>
          </w:p>
        </w:tc>
        <w:tc>
          <w:tcPr>
            <w:tcW w:w="2766" w:type="dxa"/>
          </w:tcPr>
          <w:p w14:paraId="29868B78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75AB5002" w14:textId="77777777" w:rsidTr="004D70F0">
        <w:tc>
          <w:tcPr>
            <w:tcW w:w="2765" w:type="dxa"/>
          </w:tcPr>
          <w:p w14:paraId="2D4DB6B4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1966EDEF" w14:textId="77777777" w:rsidR="004D70F0" w:rsidRPr="004D70F0" w:rsidRDefault="004D70F0" w:rsidP="00392E51">
            <w:pPr>
              <w:ind w:firstLineChars="0" w:firstLine="0"/>
            </w:pPr>
            <w:r w:rsidRPr="004D70F0">
              <w:t>hsa-miR-524-5p</w:t>
            </w:r>
          </w:p>
        </w:tc>
        <w:tc>
          <w:tcPr>
            <w:tcW w:w="2766" w:type="dxa"/>
          </w:tcPr>
          <w:p w14:paraId="1CC2BBCC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7AF6805C" w14:textId="77777777" w:rsidTr="004D70F0">
        <w:tc>
          <w:tcPr>
            <w:tcW w:w="2765" w:type="dxa"/>
          </w:tcPr>
          <w:p w14:paraId="482940D5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71A8F8A1" w14:textId="77777777" w:rsidR="004D70F0" w:rsidRPr="004D70F0" w:rsidRDefault="004D70F0" w:rsidP="00392E51">
            <w:pPr>
              <w:ind w:firstLineChars="0" w:firstLine="0"/>
            </w:pPr>
            <w:r w:rsidRPr="004D70F0">
              <w:t>hsa-miR-875-3p</w:t>
            </w:r>
          </w:p>
        </w:tc>
        <w:tc>
          <w:tcPr>
            <w:tcW w:w="2766" w:type="dxa"/>
          </w:tcPr>
          <w:p w14:paraId="7A571CBD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28E059C0" w14:textId="77777777" w:rsidTr="004D70F0">
        <w:tc>
          <w:tcPr>
            <w:tcW w:w="2765" w:type="dxa"/>
          </w:tcPr>
          <w:p w14:paraId="5DA73372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726D7726" w14:textId="77777777" w:rsidR="004D70F0" w:rsidRPr="004D70F0" w:rsidRDefault="004D70F0" w:rsidP="00392E51">
            <w:pPr>
              <w:ind w:firstLineChars="0" w:firstLine="0"/>
            </w:pPr>
            <w:r w:rsidRPr="004D70F0">
              <w:t>hsa-miR-3145-3p</w:t>
            </w:r>
          </w:p>
        </w:tc>
        <w:tc>
          <w:tcPr>
            <w:tcW w:w="2766" w:type="dxa"/>
          </w:tcPr>
          <w:p w14:paraId="6C80EBBB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59E46563" w14:textId="77777777" w:rsidTr="004D70F0">
        <w:tc>
          <w:tcPr>
            <w:tcW w:w="2765" w:type="dxa"/>
          </w:tcPr>
          <w:p w14:paraId="41DFD51F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42FFCCD8" w14:textId="77777777" w:rsidR="004D70F0" w:rsidRPr="004D70F0" w:rsidRDefault="004D70F0" w:rsidP="00392E51">
            <w:pPr>
              <w:ind w:firstLineChars="0" w:firstLine="0"/>
            </w:pPr>
            <w:r w:rsidRPr="004D70F0">
              <w:t>hsa-miR-517-5p</w:t>
            </w:r>
          </w:p>
        </w:tc>
        <w:tc>
          <w:tcPr>
            <w:tcW w:w="2766" w:type="dxa"/>
          </w:tcPr>
          <w:p w14:paraId="6A62585A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32922317" w14:textId="77777777" w:rsidTr="004D70F0">
        <w:tc>
          <w:tcPr>
            <w:tcW w:w="2765" w:type="dxa"/>
          </w:tcPr>
          <w:p w14:paraId="2A126800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1F2C8418" w14:textId="77777777" w:rsidR="004D70F0" w:rsidRPr="004D70F0" w:rsidRDefault="004D70F0" w:rsidP="00392E51">
            <w:pPr>
              <w:ind w:firstLineChars="0" w:firstLine="0"/>
            </w:pPr>
            <w:r w:rsidRPr="004D70F0">
              <w:t>hsa-miR-101-5p</w:t>
            </w:r>
          </w:p>
        </w:tc>
        <w:tc>
          <w:tcPr>
            <w:tcW w:w="2766" w:type="dxa"/>
          </w:tcPr>
          <w:p w14:paraId="09D45A20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43288ED" w14:textId="77777777" w:rsidTr="004D70F0">
        <w:tc>
          <w:tcPr>
            <w:tcW w:w="2765" w:type="dxa"/>
          </w:tcPr>
          <w:p w14:paraId="2B58FC4D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0FD3F2BD" w14:textId="77777777" w:rsidR="004D70F0" w:rsidRPr="004D70F0" w:rsidRDefault="004D70F0" w:rsidP="00392E51">
            <w:pPr>
              <w:ind w:firstLineChars="0" w:firstLine="0"/>
            </w:pPr>
            <w:r w:rsidRPr="004D70F0">
              <w:t>hsa-let-7a-3p</w:t>
            </w:r>
          </w:p>
        </w:tc>
        <w:tc>
          <w:tcPr>
            <w:tcW w:w="2766" w:type="dxa"/>
          </w:tcPr>
          <w:p w14:paraId="5113EB31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197B996" w14:textId="77777777" w:rsidTr="004D70F0">
        <w:tc>
          <w:tcPr>
            <w:tcW w:w="2765" w:type="dxa"/>
          </w:tcPr>
          <w:p w14:paraId="21BBA293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365896E7" w14:textId="77777777" w:rsidR="004D70F0" w:rsidRPr="004D70F0" w:rsidRDefault="004D70F0" w:rsidP="00392E51">
            <w:pPr>
              <w:ind w:firstLineChars="0" w:firstLine="0"/>
            </w:pPr>
            <w:r w:rsidRPr="004D70F0">
              <w:t>hsa-miR-543</w:t>
            </w:r>
          </w:p>
        </w:tc>
        <w:tc>
          <w:tcPr>
            <w:tcW w:w="2766" w:type="dxa"/>
          </w:tcPr>
          <w:p w14:paraId="7FA1E9EA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153EE2A7" w14:textId="77777777" w:rsidTr="004D70F0">
        <w:tc>
          <w:tcPr>
            <w:tcW w:w="2765" w:type="dxa"/>
          </w:tcPr>
          <w:p w14:paraId="34B76178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7A23185A" w14:textId="77777777" w:rsidR="004D70F0" w:rsidRPr="004D70F0" w:rsidRDefault="004D70F0" w:rsidP="00392E51">
            <w:pPr>
              <w:ind w:firstLineChars="0" w:firstLine="0"/>
            </w:pPr>
            <w:r w:rsidRPr="004D70F0">
              <w:t>hsa-miR-363-3p</w:t>
            </w:r>
          </w:p>
        </w:tc>
        <w:tc>
          <w:tcPr>
            <w:tcW w:w="2766" w:type="dxa"/>
          </w:tcPr>
          <w:p w14:paraId="2F6A1F48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E8EB27C" w14:textId="77777777" w:rsidTr="004D70F0">
        <w:tc>
          <w:tcPr>
            <w:tcW w:w="2765" w:type="dxa"/>
          </w:tcPr>
          <w:p w14:paraId="2889DDD0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4C0F306E" w14:textId="77777777" w:rsidR="004D70F0" w:rsidRPr="004D70F0" w:rsidRDefault="004D70F0" w:rsidP="00392E51">
            <w:pPr>
              <w:ind w:firstLineChars="0" w:firstLine="0"/>
            </w:pPr>
            <w:r w:rsidRPr="004D70F0">
              <w:t>hsa-miR-4257</w:t>
            </w:r>
          </w:p>
        </w:tc>
        <w:tc>
          <w:tcPr>
            <w:tcW w:w="2766" w:type="dxa"/>
          </w:tcPr>
          <w:p w14:paraId="7DC1CAD1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0B6872BA" w14:textId="77777777" w:rsidTr="004D70F0">
        <w:tc>
          <w:tcPr>
            <w:tcW w:w="2765" w:type="dxa"/>
          </w:tcPr>
          <w:p w14:paraId="1361EA95" w14:textId="77777777" w:rsidR="004D70F0" w:rsidRPr="004D70F0" w:rsidRDefault="004D70F0" w:rsidP="00392E51">
            <w:pPr>
              <w:ind w:firstLineChars="0" w:firstLine="0"/>
            </w:pPr>
            <w:r w:rsidRPr="004D70F0">
              <w:t>TWIST1</w:t>
            </w:r>
          </w:p>
        </w:tc>
        <w:tc>
          <w:tcPr>
            <w:tcW w:w="2765" w:type="dxa"/>
          </w:tcPr>
          <w:p w14:paraId="2E711E10" w14:textId="77777777" w:rsidR="004D70F0" w:rsidRPr="004D70F0" w:rsidRDefault="004D70F0" w:rsidP="00392E51">
            <w:pPr>
              <w:ind w:firstLineChars="0" w:firstLine="0"/>
            </w:pPr>
            <w:r w:rsidRPr="004D70F0">
              <w:t>hsa-miR-4261</w:t>
            </w:r>
          </w:p>
        </w:tc>
        <w:tc>
          <w:tcPr>
            <w:tcW w:w="2766" w:type="dxa"/>
          </w:tcPr>
          <w:p w14:paraId="449B0DAD" w14:textId="77777777" w:rsidR="004D70F0" w:rsidRPr="004D70F0" w:rsidRDefault="004D70F0" w:rsidP="00392E51">
            <w:pPr>
              <w:ind w:firstLineChars="0" w:firstLine="0"/>
            </w:pPr>
            <w:r w:rsidRPr="004D70F0">
              <w:t>mRNA</w:t>
            </w:r>
          </w:p>
        </w:tc>
      </w:tr>
      <w:tr w:rsidR="004D70F0" w:rsidRPr="004D70F0" w14:paraId="4F52D28C" w14:textId="77777777" w:rsidTr="004D70F0">
        <w:tc>
          <w:tcPr>
            <w:tcW w:w="2765" w:type="dxa"/>
          </w:tcPr>
          <w:p w14:paraId="41060AFC" w14:textId="77777777" w:rsidR="004D70F0" w:rsidRPr="004D70F0" w:rsidRDefault="004D70F0" w:rsidP="00392E51">
            <w:pPr>
              <w:ind w:firstLineChars="0" w:firstLine="0"/>
            </w:pPr>
            <w:r w:rsidRPr="004D70F0">
              <w:t>FAM230B</w:t>
            </w:r>
          </w:p>
        </w:tc>
        <w:tc>
          <w:tcPr>
            <w:tcW w:w="2765" w:type="dxa"/>
          </w:tcPr>
          <w:p w14:paraId="1FE02EFB" w14:textId="77777777" w:rsidR="004D70F0" w:rsidRPr="004D70F0" w:rsidRDefault="004D70F0" w:rsidP="00392E51">
            <w:pPr>
              <w:ind w:firstLineChars="0" w:firstLine="0"/>
            </w:pPr>
            <w:r w:rsidRPr="004D70F0">
              <w:t>hsa-let-7a-3p</w:t>
            </w:r>
          </w:p>
        </w:tc>
        <w:tc>
          <w:tcPr>
            <w:tcW w:w="2766" w:type="dxa"/>
          </w:tcPr>
          <w:p w14:paraId="767706F5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A80E77F" w14:textId="77777777" w:rsidTr="004D70F0">
        <w:tc>
          <w:tcPr>
            <w:tcW w:w="2765" w:type="dxa"/>
          </w:tcPr>
          <w:p w14:paraId="37643447" w14:textId="77777777" w:rsidR="004D70F0" w:rsidRPr="004D70F0" w:rsidRDefault="004D70F0" w:rsidP="00392E51">
            <w:pPr>
              <w:ind w:firstLineChars="0" w:firstLine="0"/>
            </w:pPr>
            <w:r w:rsidRPr="004D70F0">
              <w:t>RP5-894D12.5</w:t>
            </w:r>
          </w:p>
        </w:tc>
        <w:tc>
          <w:tcPr>
            <w:tcW w:w="2765" w:type="dxa"/>
          </w:tcPr>
          <w:p w14:paraId="1A366575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33DEEEEE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40C27905" w14:textId="77777777" w:rsidTr="004D70F0">
        <w:tc>
          <w:tcPr>
            <w:tcW w:w="2765" w:type="dxa"/>
          </w:tcPr>
          <w:p w14:paraId="0E3DAE1C" w14:textId="77777777" w:rsidR="004D70F0" w:rsidRPr="004D70F0" w:rsidRDefault="004D70F0" w:rsidP="00392E51">
            <w:pPr>
              <w:ind w:firstLineChars="0" w:firstLine="0"/>
            </w:pPr>
            <w:r w:rsidRPr="004D70F0">
              <w:t>RP11-397O4.1</w:t>
            </w:r>
          </w:p>
        </w:tc>
        <w:tc>
          <w:tcPr>
            <w:tcW w:w="2765" w:type="dxa"/>
          </w:tcPr>
          <w:p w14:paraId="6F4D19C6" w14:textId="77777777" w:rsidR="004D70F0" w:rsidRPr="004D70F0" w:rsidRDefault="004D70F0" w:rsidP="00392E51">
            <w:pPr>
              <w:ind w:firstLineChars="0" w:firstLine="0"/>
            </w:pPr>
            <w:r w:rsidRPr="004D70F0">
              <w:t>hsa-miR-9-5p</w:t>
            </w:r>
          </w:p>
        </w:tc>
        <w:tc>
          <w:tcPr>
            <w:tcW w:w="2766" w:type="dxa"/>
          </w:tcPr>
          <w:p w14:paraId="7BE2A435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AF5FF2A" w14:textId="77777777" w:rsidTr="004D70F0">
        <w:tc>
          <w:tcPr>
            <w:tcW w:w="2765" w:type="dxa"/>
          </w:tcPr>
          <w:p w14:paraId="7FA980B7" w14:textId="77777777" w:rsidR="004D70F0" w:rsidRPr="004D70F0" w:rsidRDefault="004D70F0" w:rsidP="00392E51">
            <w:pPr>
              <w:ind w:firstLineChars="0" w:firstLine="0"/>
            </w:pPr>
            <w:r w:rsidRPr="004D70F0">
              <w:t>FAM95B1</w:t>
            </w:r>
          </w:p>
        </w:tc>
        <w:tc>
          <w:tcPr>
            <w:tcW w:w="2765" w:type="dxa"/>
          </w:tcPr>
          <w:p w14:paraId="24BBECC2" w14:textId="77777777" w:rsidR="004D70F0" w:rsidRPr="004D70F0" w:rsidRDefault="004D70F0" w:rsidP="00392E51">
            <w:pPr>
              <w:ind w:firstLineChars="0" w:firstLine="0"/>
            </w:pPr>
            <w:r w:rsidRPr="004D70F0">
              <w:t>hsa-miR-194-3p</w:t>
            </w:r>
          </w:p>
        </w:tc>
        <w:tc>
          <w:tcPr>
            <w:tcW w:w="2766" w:type="dxa"/>
          </w:tcPr>
          <w:p w14:paraId="5876A71E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87B157D" w14:textId="77777777" w:rsidTr="004D70F0">
        <w:tc>
          <w:tcPr>
            <w:tcW w:w="2765" w:type="dxa"/>
          </w:tcPr>
          <w:p w14:paraId="2A4AE339" w14:textId="77777777" w:rsidR="004D70F0" w:rsidRPr="004D70F0" w:rsidRDefault="004D70F0" w:rsidP="00392E51">
            <w:pPr>
              <w:ind w:firstLineChars="0" w:firstLine="0"/>
            </w:pPr>
            <w:r w:rsidRPr="004D70F0">
              <w:t>DPP10-AS2</w:t>
            </w:r>
          </w:p>
        </w:tc>
        <w:tc>
          <w:tcPr>
            <w:tcW w:w="2765" w:type="dxa"/>
          </w:tcPr>
          <w:p w14:paraId="15FBC9F1" w14:textId="77777777" w:rsidR="004D70F0" w:rsidRPr="004D70F0" w:rsidRDefault="004D70F0" w:rsidP="00392E51">
            <w:pPr>
              <w:ind w:firstLineChars="0" w:firstLine="0"/>
            </w:pPr>
            <w:r w:rsidRPr="004D70F0">
              <w:t>hsa-let-7a-3p</w:t>
            </w:r>
          </w:p>
        </w:tc>
        <w:tc>
          <w:tcPr>
            <w:tcW w:w="2766" w:type="dxa"/>
          </w:tcPr>
          <w:p w14:paraId="777ED9EB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1E157507" w14:textId="77777777" w:rsidTr="004D70F0">
        <w:tc>
          <w:tcPr>
            <w:tcW w:w="2765" w:type="dxa"/>
          </w:tcPr>
          <w:p w14:paraId="04F445D7" w14:textId="77777777" w:rsidR="004D70F0" w:rsidRPr="004D70F0" w:rsidRDefault="004D70F0" w:rsidP="00392E51">
            <w:pPr>
              <w:ind w:firstLineChars="0" w:firstLine="0"/>
            </w:pPr>
            <w:r w:rsidRPr="004D70F0">
              <w:t>LINC01002</w:t>
            </w:r>
          </w:p>
        </w:tc>
        <w:tc>
          <w:tcPr>
            <w:tcW w:w="2765" w:type="dxa"/>
          </w:tcPr>
          <w:p w14:paraId="2A27EC06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58966E61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B72E0A8" w14:textId="77777777" w:rsidTr="004D70F0">
        <w:tc>
          <w:tcPr>
            <w:tcW w:w="2765" w:type="dxa"/>
          </w:tcPr>
          <w:p w14:paraId="383755B3" w14:textId="77777777" w:rsidR="004D70F0" w:rsidRPr="004D70F0" w:rsidRDefault="004D70F0" w:rsidP="00392E51">
            <w:pPr>
              <w:ind w:firstLineChars="0" w:firstLine="0"/>
            </w:pPr>
            <w:r w:rsidRPr="004D70F0">
              <w:t>RP11-102K13.5</w:t>
            </w:r>
          </w:p>
        </w:tc>
        <w:tc>
          <w:tcPr>
            <w:tcW w:w="2765" w:type="dxa"/>
          </w:tcPr>
          <w:p w14:paraId="3DDF8ACB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43DC749F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2E35F1FC" w14:textId="77777777" w:rsidTr="004D70F0">
        <w:tc>
          <w:tcPr>
            <w:tcW w:w="2765" w:type="dxa"/>
          </w:tcPr>
          <w:p w14:paraId="012198A0" w14:textId="77777777" w:rsidR="004D70F0" w:rsidRPr="004D70F0" w:rsidRDefault="004D70F0" w:rsidP="00392E51">
            <w:pPr>
              <w:ind w:firstLineChars="0" w:firstLine="0"/>
            </w:pPr>
            <w:r w:rsidRPr="004D70F0">
              <w:t>RP4-671O14.7</w:t>
            </w:r>
          </w:p>
        </w:tc>
        <w:tc>
          <w:tcPr>
            <w:tcW w:w="2765" w:type="dxa"/>
          </w:tcPr>
          <w:p w14:paraId="00E8F4E4" w14:textId="77777777" w:rsidR="004D70F0" w:rsidRPr="004D70F0" w:rsidRDefault="004D70F0" w:rsidP="00392E51">
            <w:pPr>
              <w:ind w:firstLineChars="0" w:firstLine="0"/>
            </w:pPr>
            <w:r w:rsidRPr="004D70F0">
              <w:t>hsa-miR-194-3p</w:t>
            </w:r>
          </w:p>
        </w:tc>
        <w:tc>
          <w:tcPr>
            <w:tcW w:w="2766" w:type="dxa"/>
          </w:tcPr>
          <w:p w14:paraId="04077C3D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A376579" w14:textId="77777777" w:rsidTr="004D70F0">
        <w:tc>
          <w:tcPr>
            <w:tcW w:w="2765" w:type="dxa"/>
          </w:tcPr>
          <w:p w14:paraId="66911620" w14:textId="77777777" w:rsidR="004D70F0" w:rsidRPr="004D70F0" w:rsidRDefault="004D70F0" w:rsidP="00392E51">
            <w:pPr>
              <w:ind w:firstLineChars="0" w:firstLine="0"/>
            </w:pPr>
            <w:r w:rsidRPr="004D70F0">
              <w:t>MUC19</w:t>
            </w:r>
          </w:p>
        </w:tc>
        <w:tc>
          <w:tcPr>
            <w:tcW w:w="2765" w:type="dxa"/>
          </w:tcPr>
          <w:p w14:paraId="670AB897" w14:textId="77777777" w:rsidR="004D70F0" w:rsidRPr="004D70F0" w:rsidRDefault="004D70F0" w:rsidP="00392E51">
            <w:pPr>
              <w:ind w:firstLineChars="0" w:firstLine="0"/>
            </w:pPr>
            <w:r w:rsidRPr="004D70F0">
              <w:t>hsa-miR-194-3p</w:t>
            </w:r>
          </w:p>
        </w:tc>
        <w:tc>
          <w:tcPr>
            <w:tcW w:w="2766" w:type="dxa"/>
          </w:tcPr>
          <w:p w14:paraId="2158796F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365C5A6D" w14:textId="77777777" w:rsidTr="004D70F0">
        <w:tc>
          <w:tcPr>
            <w:tcW w:w="2765" w:type="dxa"/>
          </w:tcPr>
          <w:p w14:paraId="1A3CBE1B" w14:textId="77777777" w:rsidR="004D70F0" w:rsidRPr="004D70F0" w:rsidRDefault="004D70F0" w:rsidP="00392E51">
            <w:pPr>
              <w:ind w:firstLineChars="0" w:firstLine="0"/>
            </w:pPr>
            <w:r w:rsidRPr="004D70F0">
              <w:t>FAM182A</w:t>
            </w:r>
          </w:p>
        </w:tc>
        <w:tc>
          <w:tcPr>
            <w:tcW w:w="2765" w:type="dxa"/>
          </w:tcPr>
          <w:p w14:paraId="2755E1E9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24C861CA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7625762" w14:textId="77777777" w:rsidTr="004D70F0">
        <w:tc>
          <w:tcPr>
            <w:tcW w:w="2765" w:type="dxa"/>
          </w:tcPr>
          <w:p w14:paraId="1005CB7C" w14:textId="77777777" w:rsidR="004D70F0" w:rsidRPr="004D70F0" w:rsidRDefault="004D70F0" w:rsidP="00392E51">
            <w:pPr>
              <w:ind w:firstLineChars="0" w:firstLine="0"/>
            </w:pPr>
            <w:r w:rsidRPr="004D70F0">
              <w:t>RP11-504P24.8</w:t>
            </w:r>
          </w:p>
        </w:tc>
        <w:tc>
          <w:tcPr>
            <w:tcW w:w="2765" w:type="dxa"/>
          </w:tcPr>
          <w:p w14:paraId="495C1D40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6DDB0BD8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3D58A154" w14:textId="77777777" w:rsidTr="004D70F0">
        <w:tc>
          <w:tcPr>
            <w:tcW w:w="2765" w:type="dxa"/>
          </w:tcPr>
          <w:p w14:paraId="62BEEC18" w14:textId="77777777" w:rsidR="004D70F0" w:rsidRPr="004D70F0" w:rsidRDefault="004D70F0" w:rsidP="00392E51">
            <w:pPr>
              <w:ind w:firstLineChars="0" w:firstLine="0"/>
            </w:pPr>
            <w:r w:rsidRPr="004D70F0">
              <w:t>CTC-459F4.1</w:t>
            </w:r>
          </w:p>
        </w:tc>
        <w:tc>
          <w:tcPr>
            <w:tcW w:w="2765" w:type="dxa"/>
          </w:tcPr>
          <w:p w14:paraId="517435FA" w14:textId="77777777" w:rsidR="004D70F0" w:rsidRPr="004D70F0" w:rsidRDefault="004D70F0" w:rsidP="00392E51">
            <w:pPr>
              <w:ind w:firstLineChars="0" w:firstLine="0"/>
            </w:pPr>
            <w:r w:rsidRPr="004D70F0">
              <w:t>hsa-miR-576-5p</w:t>
            </w:r>
          </w:p>
        </w:tc>
        <w:tc>
          <w:tcPr>
            <w:tcW w:w="2766" w:type="dxa"/>
          </w:tcPr>
          <w:p w14:paraId="724788D1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43511394" w14:textId="77777777" w:rsidTr="004D70F0">
        <w:tc>
          <w:tcPr>
            <w:tcW w:w="2765" w:type="dxa"/>
          </w:tcPr>
          <w:p w14:paraId="0C31E078" w14:textId="77777777" w:rsidR="004D70F0" w:rsidRPr="004D70F0" w:rsidRDefault="004D70F0" w:rsidP="00392E51">
            <w:pPr>
              <w:ind w:firstLineChars="0" w:firstLine="0"/>
            </w:pPr>
            <w:r w:rsidRPr="004D70F0">
              <w:lastRenderedPageBreak/>
              <w:t>RP13-580B18.4</w:t>
            </w:r>
          </w:p>
        </w:tc>
        <w:tc>
          <w:tcPr>
            <w:tcW w:w="2765" w:type="dxa"/>
          </w:tcPr>
          <w:p w14:paraId="707D23F9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0BD9F322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1AE06378" w14:textId="77777777" w:rsidTr="004D70F0">
        <w:tc>
          <w:tcPr>
            <w:tcW w:w="2765" w:type="dxa"/>
          </w:tcPr>
          <w:p w14:paraId="1868DF66" w14:textId="77777777" w:rsidR="004D70F0" w:rsidRPr="004D70F0" w:rsidRDefault="004D70F0" w:rsidP="00392E51">
            <w:pPr>
              <w:ind w:firstLineChars="0" w:firstLine="0"/>
            </w:pPr>
            <w:r w:rsidRPr="004D70F0">
              <w:t>FRMPD3-AS1</w:t>
            </w:r>
          </w:p>
        </w:tc>
        <w:tc>
          <w:tcPr>
            <w:tcW w:w="2765" w:type="dxa"/>
          </w:tcPr>
          <w:p w14:paraId="0A4EFC3D" w14:textId="77777777" w:rsidR="004D70F0" w:rsidRPr="004D70F0" w:rsidRDefault="004D70F0" w:rsidP="00392E51">
            <w:pPr>
              <w:ind w:firstLineChars="0" w:firstLine="0"/>
            </w:pPr>
            <w:r w:rsidRPr="004D70F0">
              <w:t>hsa-miR-875-3p</w:t>
            </w:r>
          </w:p>
        </w:tc>
        <w:tc>
          <w:tcPr>
            <w:tcW w:w="2766" w:type="dxa"/>
          </w:tcPr>
          <w:p w14:paraId="132F5BC6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73F75BB" w14:textId="77777777" w:rsidTr="004D70F0">
        <w:tc>
          <w:tcPr>
            <w:tcW w:w="2765" w:type="dxa"/>
          </w:tcPr>
          <w:p w14:paraId="2D54B056" w14:textId="77777777" w:rsidR="004D70F0" w:rsidRPr="004D70F0" w:rsidRDefault="004D70F0" w:rsidP="00392E51">
            <w:pPr>
              <w:ind w:firstLineChars="0" w:firstLine="0"/>
            </w:pPr>
            <w:r w:rsidRPr="004D70F0">
              <w:t>RP11-849H4.4</w:t>
            </w:r>
          </w:p>
        </w:tc>
        <w:tc>
          <w:tcPr>
            <w:tcW w:w="2765" w:type="dxa"/>
          </w:tcPr>
          <w:p w14:paraId="24FDA07F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3102E607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4784E559" w14:textId="77777777" w:rsidTr="004D70F0">
        <w:tc>
          <w:tcPr>
            <w:tcW w:w="2765" w:type="dxa"/>
          </w:tcPr>
          <w:p w14:paraId="389462F2" w14:textId="77777777" w:rsidR="004D70F0" w:rsidRPr="004D70F0" w:rsidRDefault="004D70F0" w:rsidP="00392E51">
            <w:pPr>
              <w:ind w:firstLineChars="0" w:firstLine="0"/>
            </w:pPr>
            <w:r w:rsidRPr="004D70F0">
              <w:t>LINC01001</w:t>
            </w:r>
          </w:p>
        </w:tc>
        <w:tc>
          <w:tcPr>
            <w:tcW w:w="2765" w:type="dxa"/>
          </w:tcPr>
          <w:p w14:paraId="2FA4B9DA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5D7AB52A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1BFCE91" w14:textId="77777777" w:rsidTr="004D70F0">
        <w:tc>
          <w:tcPr>
            <w:tcW w:w="2765" w:type="dxa"/>
          </w:tcPr>
          <w:p w14:paraId="505F600C" w14:textId="77777777" w:rsidR="004D70F0" w:rsidRPr="004D70F0" w:rsidRDefault="004D70F0" w:rsidP="00392E51">
            <w:pPr>
              <w:ind w:firstLineChars="0" w:firstLine="0"/>
            </w:pPr>
            <w:r w:rsidRPr="004D70F0">
              <w:t>RP11-142C4.6</w:t>
            </w:r>
          </w:p>
        </w:tc>
        <w:tc>
          <w:tcPr>
            <w:tcW w:w="2765" w:type="dxa"/>
          </w:tcPr>
          <w:p w14:paraId="75F48898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41292010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2A1646E9" w14:textId="77777777" w:rsidTr="004D70F0">
        <w:tc>
          <w:tcPr>
            <w:tcW w:w="2765" w:type="dxa"/>
          </w:tcPr>
          <w:p w14:paraId="166478D4" w14:textId="77777777" w:rsidR="004D70F0" w:rsidRPr="004D70F0" w:rsidRDefault="004D70F0" w:rsidP="00392E51">
            <w:pPr>
              <w:ind w:firstLineChars="0" w:firstLine="0"/>
            </w:pPr>
            <w:r w:rsidRPr="004D70F0">
              <w:t>AC113607.3</w:t>
            </w:r>
          </w:p>
        </w:tc>
        <w:tc>
          <w:tcPr>
            <w:tcW w:w="2765" w:type="dxa"/>
          </w:tcPr>
          <w:p w14:paraId="277C22ED" w14:textId="77777777" w:rsidR="004D70F0" w:rsidRPr="004D70F0" w:rsidRDefault="004D70F0" w:rsidP="00392E51">
            <w:pPr>
              <w:ind w:firstLineChars="0" w:firstLine="0"/>
            </w:pPr>
            <w:r w:rsidRPr="004D70F0">
              <w:t>hsa-miR-543</w:t>
            </w:r>
          </w:p>
        </w:tc>
        <w:tc>
          <w:tcPr>
            <w:tcW w:w="2766" w:type="dxa"/>
          </w:tcPr>
          <w:p w14:paraId="6054A3A1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13BDAA8D" w14:textId="77777777" w:rsidTr="004D70F0">
        <w:tc>
          <w:tcPr>
            <w:tcW w:w="2765" w:type="dxa"/>
          </w:tcPr>
          <w:p w14:paraId="33AB0FF1" w14:textId="77777777" w:rsidR="004D70F0" w:rsidRPr="004D70F0" w:rsidRDefault="004D70F0" w:rsidP="00392E51">
            <w:pPr>
              <w:ind w:firstLineChars="0" w:firstLine="0"/>
            </w:pPr>
            <w:r w:rsidRPr="004D70F0">
              <w:t>LINC00174</w:t>
            </w:r>
          </w:p>
        </w:tc>
        <w:tc>
          <w:tcPr>
            <w:tcW w:w="2765" w:type="dxa"/>
          </w:tcPr>
          <w:p w14:paraId="448F6C57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4D3C0CA3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5A580FE5" w14:textId="77777777" w:rsidTr="004D70F0">
        <w:tc>
          <w:tcPr>
            <w:tcW w:w="2765" w:type="dxa"/>
          </w:tcPr>
          <w:p w14:paraId="6E4494D3" w14:textId="77777777" w:rsidR="004D70F0" w:rsidRPr="004D70F0" w:rsidRDefault="004D70F0" w:rsidP="00392E51">
            <w:pPr>
              <w:ind w:firstLineChars="0" w:firstLine="0"/>
            </w:pPr>
            <w:r w:rsidRPr="004D70F0">
              <w:t>RP11-64K12.8</w:t>
            </w:r>
          </w:p>
        </w:tc>
        <w:tc>
          <w:tcPr>
            <w:tcW w:w="2765" w:type="dxa"/>
          </w:tcPr>
          <w:p w14:paraId="580E45EE" w14:textId="77777777" w:rsidR="004D70F0" w:rsidRPr="004D70F0" w:rsidRDefault="004D70F0" w:rsidP="00392E51">
            <w:pPr>
              <w:ind w:firstLineChars="0" w:firstLine="0"/>
            </w:pPr>
            <w:r w:rsidRPr="004D70F0">
              <w:t>hsa-miR-875-3p</w:t>
            </w:r>
          </w:p>
        </w:tc>
        <w:tc>
          <w:tcPr>
            <w:tcW w:w="2766" w:type="dxa"/>
          </w:tcPr>
          <w:p w14:paraId="369DAF3A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875E6AA" w14:textId="77777777" w:rsidTr="004D70F0">
        <w:tc>
          <w:tcPr>
            <w:tcW w:w="2765" w:type="dxa"/>
          </w:tcPr>
          <w:p w14:paraId="7F66BD7F" w14:textId="77777777" w:rsidR="004D70F0" w:rsidRPr="004D70F0" w:rsidRDefault="004D70F0" w:rsidP="00392E51">
            <w:pPr>
              <w:ind w:firstLineChars="0" w:firstLine="0"/>
            </w:pPr>
            <w:r w:rsidRPr="004D70F0">
              <w:t>RP3-323A16.1</w:t>
            </w:r>
          </w:p>
        </w:tc>
        <w:tc>
          <w:tcPr>
            <w:tcW w:w="2765" w:type="dxa"/>
          </w:tcPr>
          <w:p w14:paraId="2380B443" w14:textId="77777777" w:rsidR="004D70F0" w:rsidRPr="004D70F0" w:rsidRDefault="004D70F0" w:rsidP="00392E51">
            <w:pPr>
              <w:ind w:firstLineChars="0" w:firstLine="0"/>
            </w:pPr>
            <w:r w:rsidRPr="004D70F0">
              <w:t>hsa-let-7a-3p</w:t>
            </w:r>
          </w:p>
        </w:tc>
        <w:tc>
          <w:tcPr>
            <w:tcW w:w="2766" w:type="dxa"/>
          </w:tcPr>
          <w:p w14:paraId="1B904363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AA3D5A6" w14:textId="77777777" w:rsidTr="004D70F0">
        <w:tc>
          <w:tcPr>
            <w:tcW w:w="2765" w:type="dxa"/>
          </w:tcPr>
          <w:p w14:paraId="2E1EB5FD" w14:textId="77777777" w:rsidR="004D70F0" w:rsidRPr="004D70F0" w:rsidRDefault="004D70F0" w:rsidP="00392E51">
            <w:pPr>
              <w:ind w:firstLineChars="0" w:firstLine="0"/>
            </w:pPr>
            <w:r w:rsidRPr="004D70F0">
              <w:t>LINC00905</w:t>
            </w:r>
          </w:p>
        </w:tc>
        <w:tc>
          <w:tcPr>
            <w:tcW w:w="2765" w:type="dxa"/>
          </w:tcPr>
          <w:p w14:paraId="6B388785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72B3E6A2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4A2A360B" w14:textId="77777777" w:rsidTr="004D70F0">
        <w:tc>
          <w:tcPr>
            <w:tcW w:w="2765" w:type="dxa"/>
          </w:tcPr>
          <w:p w14:paraId="7A484ACB" w14:textId="77777777" w:rsidR="004D70F0" w:rsidRPr="004D70F0" w:rsidRDefault="004D70F0" w:rsidP="00392E51">
            <w:pPr>
              <w:ind w:firstLineChars="0" w:firstLine="0"/>
            </w:pPr>
            <w:r w:rsidRPr="004D70F0">
              <w:t>PCBP3-OT1</w:t>
            </w:r>
          </w:p>
        </w:tc>
        <w:tc>
          <w:tcPr>
            <w:tcW w:w="2765" w:type="dxa"/>
          </w:tcPr>
          <w:p w14:paraId="426A59F0" w14:textId="77777777" w:rsidR="004D70F0" w:rsidRPr="004D70F0" w:rsidRDefault="004D70F0" w:rsidP="00392E51">
            <w:pPr>
              <w:ind w:firstLineChars="0" w:firstLine="0"/>
            </w:pPr>
            <w:r w:rsidRPr="004D70F0">
              <w:t>hsa-miR-875-3p</w:t>
            </w:r>
          </w:p>
        </w:tc>
        <w:tc>
          <w:tcPr>
            <w:tcW w:w="2766" w:type="dxa"/>
          </w:tcPr>
          <w:p w14:paraId="05092056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60277098" w14:textId="77777777" w:rsidTr="004D70F0">
        <w:tc>
          <w:tcPr>
            <w:tcW w:w="2765" w:type="dxa"/>
          </w:tcPr>
          <w:p w14:paraId="506823AE" w14:textId="77777777" w:rsidR="004D70F0" w:rsidRPr="004D70F0" w:rsidRDefault="004D70F0" w:rsidP="00392E51">
            <w:pPr>
              <w:ind w:firstLineChars="0" w:firstLine="0"/>
            </w:pPr>
            <w:r w:rsidRPr="004D70F0">
              <w:t>CDR1-AS</w:t>
            </w:r>
          </w:p>
        </w:tc>
        <w:tc>
          <w:tcPr>
            <w:tcW w:w="2765" w:type="dxa"/>
          </w:tcPr>
          <w:p w14:paraId="462DA254" w14:textId="77777777" w:rsidR="004D70F0" w:rsidRPr="004D70F0" w:rsidRDefault="004D70F0" w:rsidP="00392E51">
            <w:pPr>
              <w:ind w:firstLineChars="0" w:firstLine="0"/>
            </w:pPr>
            <w:r w:rsidRPr="004D70F0">
              <w:t>hsa-miR-875-3p</w:t>
            </w:r>
          </w:p>
        </w:tc>
        <w:tc>
          <w:tcPr>
            <w:tcW w:w="2766" w:type="dxa"/>
          </w:tcPr>
          <w:p w14:paraId="5FB93B5E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23765A0A" w14:textId="77777777" w:rsidTr="004D70F0">
        <w:tc>
          <w:tcPr>
            <w:tcW w:w="2765" w:type="dxa"/>
          </w:tcPr>
          <w:p w14:paraId="64176330" w14:textId="77777777" w:rsidR="004D70F0" w:rsidRPr="004D70F0" w:rsidRDefault="004D70F0" w:rsidP="00392E51">
            <w:pPr>
              <w:ind w:firstLineChars="0" w:firstLine="0"/>
            </w:pPr>
            <w:r w:rsidRPr="004D70F0">
              <w:t>FAM95B1</w:t>
            </w:r>
          </w:p>
        </w:tc>
        <w:tc>
          <w:tcPr>
            <w:tcW w:w="2765" w:type="dxa"/>
          </w:tcPr>
          <w:p w14:paraId="70451ED2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26BC5E32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2BCFC366" w14:textId="77777777" w:rsidTr="004D70F0">
        <w:tc>
          <w:tcPr>
            <w:tcW w:w="2765" w:type="dxa"/>
          </w:tcPr>
          <w:p w14:paraId="0E68FC1D" w14:textId="77777777" w:rsidR="004D70F0" w:rsidRPr="004D70F0" w:rsidRDefault="004D70F0" w:rsidP="00392E51">
            <w:pPr>
              <w:ind w:firstLineChars="0" w:firstLine="0"/>
            </w:pPr>
            <w:r w:rsidRPr="004D70F0">
              <w:t>CTD-2330K9.2</w:t>
            </w:r>
          </w:p>
        </w:tc>
        <w:tc>
          <w:tcPr>
            <w:tcW w:w="2765" w:type="dxa"/>
          </w:tcPr>
          <w:p w14:paraId="6C9CAD23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51AB184B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50AFC18" w14:textId="77777777" w:rsidTr="004D70F0">
        <w:tc>
          <w:tcPr>
            <w:tcW w:w="2765" w:type="dxa"/>
          </w:tcPr>
          <w:p w14:paraId="5C87E4D6" w14:textId="77777777" w:rsidR="004D70F0" w:rsidRPr="004D70F0" w:rsidRDefault="004D70F0" w:rsidP="00392E51">
            <w:pPr>
              <w:ind w:firstLineChars="0" w:firstLine="0"/>
            </w:pPr>
            <w:r w:rsidRPr="004D70F0">
              <w:t>RP11-1228E12.1</w:t>
            </w:r>
          </w:p>
        </w:tc>
        <w:tc>
          <w:tcPr>
            <w:tcW w:w="2765" w:type="dxa"/>
          </w:tcPr>
          <w:p w14:paraId="6462DC34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3FA69766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F0D5C94" w14:textId="77777777" w:rsidTr="004D70F0">
        <w:tc>
          <w:tcPr>
            <w:tcW w:w="2765" w:type="dxa"/>
          </w:tcPr>
          <w:p w14:paraId="41760EF8" w14:textId="77777777" w:rsidR="004D70F0" w:rsidRPr="004D70F0" w:rsidRDefault="004D70F0" w:rsidP="00392E51">
            <w:pPr>
              <w:ind w:firstLineChars="0" w:firstLine="0"/>
            </w:pPr>
            <w:r w:rsidRPr="004D70F0">
              <w:t>AC079779.7</w:t>
            </w:r>
          </w:p>
        </w:tc>
        <w:tc>
          <w:tcPr>
            <w:tcW w:w="2765" w:type="dxa"/>
          </w:tcPr>
          <w:p w14:paraId="69290972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665C53F2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7D3E9EC0" w14:textId="77777777" w:rsidTr="004D70F0">
        <w:tc>
          <w:tcPr>
            <w:tcW w:w="2765" w:type="dxa"/>
          </w:tcPr>
          <w:p w14:paraId="3EA588A9" w14:textId="77777777" w:rsidR="004D70F0" w:rsidRPr="004D70F0" w:rsidRDefault="004D70F0" w:rsidP="00392E51">
            <w:pPr>
              <w:ind w:firstLineChars="0" w:firstLine="0"/>
            </w:pPr>
            <w:r w:rsidRPr="004D70F0">
              <w:t>RP11-1191J2.2</w:t>
            </w:r>
          </w:p>
        </w:tc>
        <w:tc>
          <w:tcPr>
            <w:tcW w:w="2765" w:type="dxa"/>
          </w:tcPr>
          <w:p w14:paraId="6F788EA3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7F04FBD9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FB8B659" w14:textId="77777777" w:rsidTr="004D70F0">
        <w:tc>
          <w:tcPr>
            <w:tcW w:w="2765" w:type="dxa"/>
          </w:tcPr>
          <w:p w14:paraId="665D33BE" w14:textId="77777777" w:rsidR="004D70F0" w:rsidRPr="004D70F0" w:rsidRDefault="004D70F0" w:rsidP="00392E51">
            <w:pPr>
              <w:ind w:firstLineChars="0" w:firstLine="0"/>
            </w:pPr>
            <w:r w:rsidRPr="004D70F0">
              <w:t>RP11-429B14.4</w:t>
            </w:r>
          </w:p>
        </w:tc>
        <w:tc>
          <w:tcPr>
            <w:tcW w:w="2765" w:type="dxa"/>
          </w:tcPr>
          <w:p w14:paraId="2096F3F1" w14:textId="77777777" w:rsidR="004D70F0" w:rsidRPr="004D70F0" w:rsidRDefault="004D70F0" w:rsidP="00392E51">
            <w:pPr>
              <w:ind w:firstLineChars="0" w:firstLine="0"/>
            </w:pPr>
            <w:r w:rsidRPr="004D70F0">
              <w:t>hsa-miR-543</w:t>
            </w:r>
          </w:p>
        </w:tc>
        <w:tc>
          <w:tcPr>
            <w:tcW w:w="2766" w:type="dxa"/>
          </w:tcPr>
          <w:p w14:paraId="5A1917F3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7981495" w14:textId="77777777" w:rsidTr="004D70F0">
        <w:tc>
          <w:tcPr>
            <w:tcW w:w="2765" w:type="dxa"/>
          </w:tcPr>
          <w:p w14:paraId="3C382B7B" w14:textId="77777777" w:rsidR="004D70F0" w:rsidRPr="004D70F0" w:rsidRDefault="004D70F0" w:rsidP="00392E51">
            <w:pPr>
              <w:ind w:firstLineChars="0" w:firstLine="0"/>
            </w:pPr>
            <w:r w:rsidRPr="004D70F0">
              <w:t>LPP-AS2</w:t>
            </w:r>
          </w:p>
        </w:tc>
        <w:tc>
          <w:tcPr>
            <w:tcW w:w="2765" w:type="dxa"/>
          </w:tcPr>
          <w:p w14:paraId="51E8DB89" w14:textId="77777777" w:rsidR="004D70F0" w:rsidRPr="004D70F0" w:rsidRDefault="004D70F0" w:rsidP="00392E51">
            <w:pPr>
              <w:ind w:firstLineChars="0" w:firstLine="0"/>
            </w:pPr>
            <w:r w:rsidRPr="004D70F0">
              <w:t>hsa-let-7a-3p</w:t>
            </w:r>
          </w:p>
        </w:tc>
        <w:tc>
          <w:tcPr>
            <w:tcW w:w="2766" w:type="dxa"/>
          </w:tcPr>
          <w:p w14:paraId="6D3AE60B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:rsidRPr="004D70F0" w14:paraId="0EA0BBD3" w14:textId="77777777" w:rsidTr="004D70F0">
        <w:tc>
          <w:tcPr>
            <w:tcW w:w="2765" w:type="dxa"/>
          </w:tcPr>
          <w:p w14:paraId="705A50D9" w14:textId="77777777" w:rsidR="004D70F0" w:rsidRPr="004D70F0" w:rsidRDefault="004D70F0" w:rsidP="00392E51">
            <w:pPr>
              <w:ind w:firstLineChars="0" w:firstLine="0"/>
            </w:pPr>
            <w:r w:rsidRPr="004D70F0">
              <w:t>LINC00661</w:t>
            </w:r>
          </w:p>
        </w:tc>
        <w:tc>
          <w:tcPr>
            <w:tcW w:w="2765" w:type="dxa"/>
          </w:tcPr>
          <w:p w14:paraId="53DC81ED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4D714CEB" w14:textId="77777777" w:rsidR="004D70F0" w:rsidRPr="004D70F0" w:rsidRDefault="004D70F0" w:rsidP="00392E51">
            <w:pPr>
              <w:ind w:firstLineChars="0" w:firstLine="0"/>
            </w:pPr>
            <w:r w:rsidRPr="004D70F0">
              <w:t>lncRNA</w:t>
            </w:r>
          </w:p>
        </w:tc>
      </w:tr>
      <w:tr w:rsidR="004D70F0" w14:paraId="15767EBE" w14:textId="77777777" w:rsidTr="004D70F0">
        <w:tc>
          <w:tcPr>
            <w:tcW w:w="2765" w:type="dxa"/>
          </w:tcPr>
          <w:p w14:paraId="47524912" w14:textId="77777777" w:rsidR="004D70F0" w:rsidRPr="004D70F0" w:rsidRDefault="004D70F0" w:rsidP="00392E51">
            <w:pPr>
              <w:ind w:firstLineChars="0" w:firstLine="0"/>
            </w:pPr>
            <w:r w:rsidRPr="004D70F0">
              <w:t>CH507-216K13.2</w:t>
            </w:r>
          </w:p>
        </w:tc>
        <w:tc>
          <w:tcPr>
            <w:tcW w:w="2765" w:type="dxa"/>
          </w:tcPr>
          <w:p w14:paraId="3ACA12F4" w14:textId="77777777" w:rsidR="004D70F0" w:rsidRPr="004D70F0" w:rsidRDefault="004D70F0" w:rsidP="00392E51">
            <w:pPr>
              <w:ind w:firstLineChars="0" w:firstLine="0"/>
            </w:pPr>
            <w:r w:rsidRPr="004D70F0">
              <w:t>hsa-miR-1972</w:t>
            </w:r>
          </w:p>
        </w:tc>
        <w:tc>
          <w:tcPr>
            <w:tcW w:w="2766" w:type="dxa"/>
          </w:tcPr>
          <w:p w14:paraId="7545E531" w14:textId="77777777" w:rsidR="004D70F0" w:rsidRDefault="004D70F0" w:rsidP="00392E51">
            <w:pPr>
              <w:ind w:firstLineChars="0" w:firstLine="0"/>
              <w:rPr>
                <w:rFonts w:hint="eastAsia"/>
              </w:rPr>
            </w:pPr>
            <w:r w:rsidRPr="004D70F0">
              <w:t>lncRNA</w:t>
            </w:r>
          </w:p>
        </w:tc>
      </w:tr>
    </w:tbl>
    <w:p w14:paraId="43AF3F33" w14:textId="4AF0C008" w:rsidR="004D70F0" w:rsidRDefault="004D70F0" w:rsidP="004D70F0">
      <w:pPr>
        <w:ind w:firstLineChars="0" w:firstLine="0"/>
        <w:rPr>
          <w:rFonts w:hint="eastAsia"/>
        </w:rPr>
      </w:pPr>
    </w:p>
    <w:sectPr w:rsidR="004D70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616E67" w14:textId="77777777" w:rsidR="004F4DAD" w:rsidRDefault="004F4DAD" w:rsidP="004F4DAD">
      <w:pPr>
        <w:spacing w:line="240" w:lineRule="auto"/>
        <w:ind w:firstLine="480"/>
      </w:pPr>
      <w:r>
        <w:separator/>
      </w:r>
    </w:p>
  </w:endnote>
  <w:endnote w:type="continuationSeparator" w:id="0">
    <w:p w14:paraId="6AAF5AA7" w14:textId="77777777" w:rsidR="004F4DAD" w:rsidRDefault="004F4DAD" w:rsidP="004F4DAD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8A83B6" w14:textId="77777777" w:rsidR="004F4DAD" w:rsidRDefault="004F4DAD">
    <w:pPr>
      <w:pStyle w:val="ac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C114C" w14:textId="77777777" w:rsidR="004F4DAD" w:rsidRDefault="004F4DAD">
    <w:pPr>
      <w:pStyle w:val="ac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F974CD" w14:textId="77777777" w:rsidR="004F4DAD" w:rsidRDefault="004F4DAD">
    <w:pPr>
      <w:pStyle w:val="ac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97FCAA" w14:textId="77777777" w:rsidR="004F4DAD" w:rsidRDefault="004F4DAD" w:rsidP="004F4DAD">
      <w:pPr>
        <w:spacing w:line="240" w:lineRule="auto"/>
        <w:ind w:firstLine="480"/>
      </w:pPr>
      <w:r>
        <w:separator/>
      </w:r>
    </w:p>
  </w:footnote>
  <w:footnote w:type="continuationSeparator" w:id="0">
    <w:p w14:paraId="1A0356F0" w14:textId="77777777" w:rsidR="004F4DAD" w:rsidRDefault="004F4DAD" w:rsidP="004F4DAD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3E9D79" w14:textId="77777777" w:rsidR="004F4DAD" w:rsidRDefault="004F4DAD">
    <w:pPr>
      <w:pStyle w:val="aa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2FC23E" w14:textId="77777777" w:rsidR="004F4DAD" w:rsidRDefault="004F4DAD">
    <w:pPr>
      <w:pStyle w:val="aa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57164" w14:textId="77777777" w:rsidR="004F4DAD" w:rsidRDefault="004F4DAD">
    <w:pPr>
      <w:pStyle w:val="aa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MjI3NTAztLQwNbdU0lEKTi0uzszPAykwrAUA02dLIiwAAAA="/>
  </w:docVars>
  <w:rsids>
    <w:rsidRoot w:val="00F95C3E"/>
    <w:rsid w:val="000A2281"/>
    <w:rsid w:val="001509A2"/>
    <w:rsid w:val="003D5D36"/>
    <w:rsid w:val="004D70F0"/>
    <w:rsid w:val="004F4DAD"/>
    <w:rsid w:val="00AF6EF3"/>
    <w:rsid w:val="00C67D52"/>
    <w:rsid w:val="00EC476F"/>
    <w:rsid w:val="00F1211C"/>
    <w:rsid w:val="00F32C35"/>
    <w:rsid w:val="00F95C3E"/>
    <w:rsid w:val="00FC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122E6"/>
  <w15:chartTrackingRefBased/>
  <w15:docId w15:val="{65B1E3F2-9DD5-47B3-B958-57407FB67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476F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EC476F"/>
    <w:pPr>
      <w:outlineLvl w:val="0"/>
    </w:pPr>
    <w:rPr>
      <w:sz w:val="32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EC476F"/>
    <w:pPr>
      <w:keepNext/>
      <w:keepLines/>
      <w:spacing w:before="260" w:after="260" w:line="415" w:lineRule="auto"/>
      <w:jc w:val="left"/>
      <w:outlineLvl w:val="1"/>
    </w:pPr>
    <w:rPr>
      <w:rFonts w:eastAsia="黑体" w:cstheme="majorBidi"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C476F"/>
    <w:rPr>
      <w:rFonts w:ascii="Times New Roman" w:eastAsia="宋体" w:hAnsi="Times New Roman"/>
      <w:sz w:val="32"/>
    </w:rPr>
  </w:style>
  <w:style w:type="character" w:customStyle="1" w:styleId="20">
    <w:name w:val="标题 2 字符"/>
    <w:basedOn w:val="a0"/>
    <w:link w:val="2"/>
    <w:uiPriority w:val="9"/>
    <w:semiHidden/>
    <w:rsid w:val="00EC476F"/>
    <w:rPr>
      <w:rFonts w:ascii="Times New Roman" w:eastAsia="黑体" w:hAnsi="Times New Roman" w:cstheme="majorBidi"/>
      <w:bCs/>
      <w:sz w:val="28"/>
      <w:szCs w:val="32"/>
    </w:rPr>
  </w:style>
  <w:style w:type="paragraph" w:styleId="a3">
    <w:name w:val="Title"/>
    <w:aliases w:val="标题3"/>
    <w:basedOn w:val="a"/>
    <w:next w:val="a"/>
    <w:link w:val="a4"/>
    <w:autoRedefine/>
    <w:uiPriority w:val="10"/>
    <w:qFormat/>
    <w:rsid w:val="00EC476F"/>
    <w:pPr>
      <w:spacing w:before="240" w:after="60"/>
      <w:outlineLvl w:val="0"/>
    </w:pPr>
    <w:rPr>
      <w:rFonts w:cstheme="majorBidi"/>
      <w:b/>
      <w:bCs/>
      <w:szCs w:val="32"/>
    </w:rPr>
  </w:style>
  <w:style w:type="character" w:customStyle="1" w:styleId="a4">
    <w:name w:val="标题 字符"/>
    <w:aliases w:val="标题3 字符"/>
    <w:basedOn w:val="a0"/>
    <w:link w:val="a3"/>
    <w:uiPriority w:val="10"/>
    <w:rsid w:val="00EC476F"/>
    <w:rPr>
      <w:rFonts w:ascii="Times New Roman" w:eastAsia="宋体" w:hAnsi="Times New Roman" w:cstheme="majorBidi"/>
      <w:b/>
      <w:bCs/>
      <w:sz w:val="24"/>
      <w:szCs w:val="32"/>
    </w:rPr>
  </w:style>
  <w:style w:type="paragraph" w:customStyle="1" w:styleId="a5">
    <w:name w:val="期刊标题"/>
    <w:basedOn w:val="1"/>
    <w:link w:val="a6"/>
    <w:autoRedefine/>
    <w:qFormat/>
    <w:rsid w:val="00AF6EF3"/>
    <w:pPr>
      <w:jc w:val="center"/>
    </w:pPr>
    <w:rPr>
      <w:b/>
    </w:rPr>
  </w:style>
  <w:style w:type="character" w:customStyle="1" w:styleId="a6">
    <w:name w:val="期刊标题 字符"/>
    <w:basedOn w:val="10"/>
    <w:link w:val="a5"/>
    <w:rsid w:val="00AF6EF3"/>
    <w:rPr>
      <w:rFonts w:ascii="Times New Roman" w:eastAsia="宋体" w:hAnsi="Times New Roman"/>
      <w:b/>
      <w:sz w:val="32"/>
    </w:rPr>
  </w:style>
  <w:style w:type="paragraph" w:customStyle="1" w:styleId="a7">
    <w:name w:val="图表名称"/>
    <w:basedOn w:val="a5"/>
    <w:link w:val="a8"/>
    <w:autoRedefine/>
    <w:qFormat/>
    <w:rsid w:val="00AF6EF3"/>
    <w:pPr>
      <w:ind w:firstLine="643"/>
    </w:pPr>
  </w:style>
  <w:style w:type="character" w:customStyle="1" w:styleId="a8">
    <w:name w:val="图表名称 字符"/>
    <w:basedOn w:val="a6"/>
    <w:link w:val="a7"/>
    <w:rsid w:val="00AF6EF3"/>
    <w:rPr>
      <w:rFonts w:ascii="Times New Roman" w:eastAsia="宋体" w:hAnsi="Times New Roman"/>
      <w:b/>
      <w:sz w:val="32"/>
    </w:rPr>
  </w:style>
  <w:style w:type="table" w:customStyle="1" w:styleId="a9">
    <w:name w:val="三线表格"/>
    <w:basedOn w:val="a1"/>
    <w:uiPriority w:val="99"/>
    <w:rsid w:val="00C67D52"/>
    <w:rPr>
      <w:rFonts w:eastAsia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wordWrap/>
        <w:spacing w:line="360" w:lineRule="auto"/>
        <w:jc w:val="center"/>
      </w:pPr>
      <w:rPr>
        <w:rFonts w:ascii="Times New Roman" w:eastAsia="宋体" w:hAnsi="Times New Roman"/>
        <w:b w:val="0"/>
        <w:i w:val="0"/>
        <w:sz w:val="21"/>
      </w:rPr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a">
    <w:name w:val="header"/>
    <w:basedOn w:val="a"/>
    <w:link w:val="ab"/>
    <w:uiPriority w:val="99"/>
    <w:unhideWhenUsed/>
    <w:rsid w:val="004F4DAD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4F4DAD"/>
    <w:rPr>
      <w:rFonts w:ascii="Times New Roman" w:eastAsia="宋体" w:hAnsi="Times New Roman"/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4F4DA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4F4DAD"/>
    <w:rPr>
      <w:rFonts w:ascii="Times New Roman" w:eastAsia="宋体" w:hAnsi="Times New Roman"/>
      <w:sz w:val="18"/>
      <w:szCs w:val="18"/>
    </w:rPr>
  </w:style>
  <w:style w:type="table" w:styleId="ae">
    <w:name w:val="Table Grid"/>
    <w:basedOn w:val="a1"/>
    <w:uiPriority w:val="39"/>
    <w:rsid w:val="004D70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99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u'tian wan</dc:creator>
  <cp:keywords/>
  <dc:description/>
  <cp:lastModifiedBy>qiu'tian wan</cp:lastModifiedBy>
  <cp:revision>5</cp:revision>
  <dcterms:created xsi:type="dcterms:W3CDTF">2023-09-18T14:59:00Z</dcterms:created>
  <dcterms:modified xsi:type="dcterms:W3CDTF">2024-02-23T08:31:00Z</dcterms:modified>
</cp:coreProperties>
</file>